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C36C07" w14:textId="656DD6EE" w:rsidR="003D483E" w:rsidRPr="00BE1FF5" w:rsidRDefault="003D483E" w:rsidP="00BE1FF5">
      <w:pPr>
        <w:spacing w:line="276" w:lineRule="auto"/>
        <w:rPr>
          <w:rFonts w:asciiTheme="majorHAnsi" w:eastAsia="SimSun" w:hAnsiTheme="majorHAnsi" w:cstheme="majorHAnsi"/>
          <w:b/>
          <w:lang w:eastAsia="zh-CN"/>
        </w:rPr>
      </w:pPr>
      <w:bookmarkStart w:id="0" w:name="_GoBack"/>
      <w:bookmarkEnd w:id="0"/>
      <w:r w:rsidRPr="00BE1FF5">
        <w:rPr>
          <w:rFonts w:asciiTheme="majorHAnsi" w:eastAsia="SimSun" w:hAnsiTheme="majorHAnsi" w:cstheme="majorHAnsi"/>
          <w:b/>
          <w:lang w:eastAsia="zh-CN"/>
        </w:rPr>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1"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1"/>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are defined as firms with less than 200 full time equivalent employees.  Under 20 full time equivalent employees is defined as Small, 20-199 full time equivalent employees is defined as Medium and 200 plus full time equivalent employees is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2B447D">
              <w:rPr>
                <w:rFonts w:asciiTheme="minorHAnsi" w:eastAsia="SimSun" w:hAnsiTheme="minorHAnsi" w:cstheme="minorHAnsi"/>
                <w:spacing w:val="-2"/>
                <w:sz w:val="20"/>
                <w:szCs w:val="20"/>
                <w:lang w:eastAsia="zh-CN"/>
              </w:rPr>
            </w:r>
            <w:r w:rsidR="002B447D">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O</w:t>
            </w:r>
            <w:r w:rsidRPr="00BE1FF5">
              <w:rPr>
                <w:rFonts w:asciiTheme="minorHAnsi" w:eastAsia="SimSun" w:hAnsiTheme="minorHAnsi" w:cstheme="minorHAnsi"/>
                <w:spacing w:val="-2"/>
                <w:sz w:val="20"/>
                <w:szCs w:val="20"/>
                <w:lang w:eastAsia="zh-CN"/>
              </w:rPr>
              <w:t>ther:_</w:t>
            </w:r>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thorised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footerReference w:type="default" r:id="rId12"/>
          <w:endnotePr>
            <w:numFmt w:val="decimal"/>
          </w:endnotePr>
          <w:pgSz w:w="11907" w:h="16834" w:code="9"/>
          <w:pgMar w:top="720" w:right="720" w:bottom="720" w:left="720" w:header="340" w:footer="737" w:gutter="0"/>
          <w:cols w:space="720"/>
          <w:noEndnote/>
          <w:titlePg/>
        </w:sectPr>
      </w:pPr>
    </w:p>
    <w:p w14:paraId="72225D66" w14:textId="3A7D81CF"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t xml:space="preserve">FORM 2 – </w:t>
      </w:r>
      <w:r w:rsidR="00A4274E" w:rsidRPr="00BE1FF5">
        <w:rPr>
          <w:rFonts w:asciiTheme="majorHAnsi" w:eastAsia="SimSun" w:hAnsiTheme="majorHAnsi" w:cstheme="majorHAnsi"/>
          <w:b/>
          <w:lang w:eastAsia="zh-CN"/>
        </w:rPr>
        <w:t>SPECIFICATION STATEMENT</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3A2255C0"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AD5877">
        <w:rPr>
          <w:rFonts w:asciiTheme="minorHAnsi" w:eastAsia="SimSun" w:hAnsiTheme="minorHAnsi" w:cstheme="minorHAnsi"/>
          <w:sz w:val="20"/>
          <w:szCs w:val="20"/>
          <w:lang w:eastAsia="zh-CN"/>
        </w:rPr>
        <w:t>in delivery of OSHC</w:t>
      </w:r>
    </w:p>
    <w:p w14:paraId="18A59BAF" w14:textId="7263976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Any value added services, such as innovation</w:t>
      </w:r>
      <w:r w:rsidR="00B5450D">
        <w:rPr>
          <w:rFonts w:asciiTheme="minorHAnsi" w:eastAsia="SimSun" w:hAnsiTheme="minorHAnsi" w:cstheme="minorHAnsi"/>
          <w:sz w:val="20"/>
          <w:szCs w:val="20"/>
          <w:lang w:eastAsia="zh-CN"/>
        </w:rPr>
        <w:t xml:space="preserve">, operating </w:t>
      </w:r>
      <w:r w:rsidR="00AD5877">
        <w:rPr>
          <w:rFonts w:asciiTheme="minorHAnsi" w:eastAsia="SimSun" w:hAnsiTheme="minorHAnsi" w:cstheme="minorHAnsi"/>
          <w:sz w:val="20"/>
          <w:szCs w:val="20"/>
          <w:lang w:eastAsia="zh-CN"/>
        </w:rPr>
        <w:t xml:space="preserve"> above staff ratio</w:t>
      </w:r>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6544A3">
        <w:rPr>
          <w:rFonts w:asciiTheme="majorHAnsi" w:hAnsiTheme="majorHAnsi" w:cstheme="majorHAnsi"/>
          <w:sz w:val="28"/>
          <w:szCs w:val="28"/>
        </w:rPr>
        <w:br w:type="page"/>
      </w:r>
      <w:r w:rsidR="003D483E" w:rsidRPr="00BE1FF5">
        <w:rPr>
          <w:rFonts w:asciiTheme="majorHAnsi" w:eastAsia="SimSun" w:hAnsiTheme="majorHAnsi" w:cstheme="majorHAnsi"/>
          <w:b/>
          <w:lang w:eastAsia="zh-CN"/>
        </w:rPr>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organisation understand and agree to provide the OSHC Services during the Hours of Operation outlined below: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shd w:val="clear" w:color="auto" w:fill="auto"/>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shd w:val="clear" w:color="auto" w:fill="auto"/>
                  <w:vAlign w:val="center"/>
                </w:tcPr>
                <w:p w14:paraId="6E9F87FE" w14:textId="1F2E2C16"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shd w:val="clear" w:color="auto" w:fill="auto"/>
                  <w:vAlign w:val="center"/>
                </w:tcPr>
                <w:p w14:paraId="7930FEE8" w14:textId="77777777" w:rsidR="003D483E" w:rsidRPr="00BE1FF5" w:rsidRDefault="003D483E" w:rsidP="000F0DAA">
                  <w:pPr>
                    <w:jc w:val="center"/>
                    <w:rPr>
                      <w:rFonts w:asciiTheme="minorHAnsi" w:hAnsiTheme="minorHAnsi" w:cstheme="minorHAnsi"/>
                      <w:sz w:val="20"/>
                      <w:szCs w:val="20"/>
                    </w:rPr>
                  </w:pPr>
                  <w:r w:rsidRPr="00BE1FF5">
                    <w:rPr>
                      <w:rFonts w:asciiTheme="minorHAnsi" w:hAnsiTheme="minorHAnsi" w:cstheme="minorHAnsi"/>
                      <w:i/>
                      <w:color w:val="0070C0"/>
                      <w:sz w:val="20"/>
                      <w:szCs w:val="20"/>
                    </w:rPr>
                    <w:fldChar w:fldCharType="begin">
                      <w:ffData>
                        <w:name w:val="Text11"/>
                        <w:enabled/>
                        <w:calcOnExit w:val="0"/>
                        <w:textInput>
                          <w:default w:val="&lt;&lt;00:00&gt;&gt;"/>
                        </w:textInput>
                      </w:ffData>
                    </w:fldChar>
                  </w:r>
                  <w:bookmarkStart w:id="2" w:name="Text11"/>
                  <w:r w:rsidRPr="00BE1FF5">
                    <w:rPr>
                      <w:rFonts w:asciiTheme="minorHAnsi" w:hAnsiTheme="minorHAnsi" w:cstheme="minorHAnsi"/>
                      <w:i/>
                      <w:color w:val="0070C0"/>
                      <w:sz w:val="20"/>
                      <w:szCs w:val="20"/>
                    </w:rPr>
                    <w:instrText xml:space="preserve"> FORMTEXT </w:instrText>
                  </w:r>
                  <w:r w:rsidRPr="00BE1FF5">
                    <w:rPr>
                      <w:rFonts w:asciiTheme="minorHAnsi" w:hAnsiTheme="minorHAnsi" w:cstheme="minorHAnsi"/>
                      <w:i/>
                      <w:color w:val="0070C0"/>
                      <w:sz w:val="20"/>
                      <w:szCs w:val="20"/>
                    </w:rPr>
                  </w:r>
                  <w:r w:rsidRPr="00BE1FF5">
                    <w:rPr>
                      <w:rFonts w:asciiTheme="minorHAnsi" w:hAnsiTheme="minorHAnsi" w:cstheme="minorHAnsi"/>
                      <w:i/>
                      <w:color w:val="0070C0"/>
                      <w:sz w:val="20"/>
                      <w:szCs w:val="20"/>
                    </w:rPr>
                    <w:fldChar w:fldCharType="separate"/>
                  </w:r>
                  <w:r w:rsidRPr="00BE1FF5">
                    <w:rPr>
                      <w:rFonts w:asciiTheme="minorHAnsi" w:hAnsiTheme="minorHAnsi" w:cstheme="minorHAnsi"/>
                      <w:i/>
                      <w:color w:val="0070C0"/>
                      <w:sz w:val="20"/>
                      <w:szCs w:val="20"/>
                    </w:rPr>
                    <w:t>&lt;&lt;00:00&gt;&gt;</w:t>
                  </w:r>
                  <w:r w:rsidRPr="00BE1FF5">
                    <w:rPr>
                      <w:rFonts w:asciiTheme="minorHAnsi" w:hAnsiTheme="minorHAnsi" w:cstheme="minorHAnsi"/>
                      <w:i/>
                      <w:color w:val="0070C0"/>
                      <w:sz w:val="20"/>
                      <w:szCs w:val="20"/>
                    </w:rPr>
                    <w:fldChar w:fldCharType="end"/>
                  </w:r>
                  <w:bookmarkEnd w:id="2"/>
                  <w:r w:rsidRPr="00BE1FF5">
                    <w:rPr>
                      <w:rFonts w:asciiTheme="minorHAnsi" w:hAnsiTheme="minorHAnsi" w:cstheme="minorHAnsi"/>
                      <w:sz w:val="20"/>
                      <w:szCs w:val="20"/>
                    </w:rPr>
                    <w:t>AM</w:t>
                  </w:r>
                </w:p>
              </w:tc>
              <w:tc>
                <w:tcPr>
                  <w:tcW w:w="1985" w:type="dxa"/>
                  <w:shd w:val="clear" w:color="auto" w:fill="auto"/>
                  <w:vAlign w:val="center"/>
                </w:tcPr>
                <w:p w14:paraId="67B00264" w14:textId="152DA18B"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r>
            <w:tr w:rsidR="003D483E" w:rsidRPr="00460814" w14:paraId="3AD03725" w14:textId="77777777" w:rsidTr="000F0DAA">
              <w:tc>
                <w:tcPr>
                  <w:tcW w:w="3828" w:type="dxa"/>
                  <w:shd w:val="clear" w:color="auto" w:fill="auto"/>
                  <w:vAlign w:val="center"/>
                </w:tcPr>
                <w:p w14:paraId="6F9C87E9" w14:textId="129B04FA"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shd w:val="clear" w:color="auto" w:fill="auto"/>
                  <w:vAlign w:val="center"/>
                </w:tcPr>
                <w:p w14:paraId="6316E403" w14:textId="601A9621"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c>
                <w:tcPr>
                  <w:tcW w:w="1985" w:type="dxa"/>
                  <w:shd w:val="clear" w:color="auto" w:fill="auto"/>
                  <w:vAlign w:val="center"/>
                </w:tcPr>
                <w:p w14:paraId="0036365D" w14:textId="76FE4960"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36796397" w14:textId="77777777" w:rsidTr="000F0DAA">
              <w:tc>
                <w:tcPr>
                  <w:tcW w:w="3828" w:type="dxa"/>
                  <w:shd w:val="clear" w:color="auto" w:fill="auto"/>
                  <w:vAlign w:val="center"/>
                </w:tcPr>
                <w:p w14:paraId="60E06A78" w14:textId="1451DC77"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Student Free Day </w:t>
                  </w:r>
                </w:p>
              </w:tc>
              <w:tc>
                <w:tcPr>
                  <w:tcW w:w="1984" w:type="dxa"/>
                  <w:shd w:val="clear" w:color="auto" w:fill="auto"/>
                  <w:vAlign w:val="center"/>
                </w:tcPr>
                <w:p w14:paraId="1C6178A1" w14:textId="23838CFC"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625D75B4" w14:textId="08C46B87"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65F24695" w14:textId="77777777" w:rsidTr="000F0DAA">
              <w:tc>
                <w:tcPr>
                  <w:tcW w:w="3828" w:type="dxa"/>
                  <w:shd w:val="clear" w:color="auto" w:fill="auto"/>
                  <w:vAlign w:val="center"/>
                </w:tcPr>
                <w:p w14:paraId="69EE7297" w14:textId="725DD48F"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 xml:space="preserve">Care </w:t>
                  </w:r>
                </w:p>
              </w:tc>
              <w:tc>
                <w:tcPr>
                  <w:tcW w:w="1984" w:type="dxa"/>
                  <w:shd w:val="clear" w:color="auto" w:fill="auto"/>
                  <w:vAlign w:val="center"/>
                </w:tcPr>
                <w:p w14:paraId="7BAF09C8" w14:textId="14B06CD6"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05173253" w14:textId="4F4BFD05"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832FC9" w:rsidRPr="00460814" w14:paraId="2EDF88B0" w14:textId="77777777" w:rsidTr="000F0DAA">
              <w:tc>
                <w:tcPr>
                  <w:tcW w:w="3828" w:type="dxa"/>
                  <w:shd w:val="clear" w:color="auto" w:fill="auto"/>
                  <w:vAlign w:val="center"/>
                </w:tcPr>
                <w:p w14:paraId="002AB31F" w14:textId="39DA3910"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BFCCC48"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AM</w:t>
                  </w:r>
                </w:p>
              </w:tc>
              <w:tc>
                <w:tcPr>
                  <w:tcW w:w="1985" w:type="dxa"/>
                  <w:shd w:val="clear" w:color="auto" w:fill="auto"/>
                  <w:vAlign w:val="center"/>
                </w:tcPr>
                <w:p w14:paraId="37115465" w14:textId="7AF2B11E"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if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074D55CA"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r w:rsidR="009742FB" w:rsidRPr="00BE1FF5">
              <w:rPr>
                <w:rFonts w:asciiTheme="minorHAnsi" w:hAnsiTheme="minorHAnsi" w:cstheme="minorHAnsi"/>
                <w:sz w:val="20"/>
                <w:szCs w:val="20"/>
              </w:rPr>
              <w:t>organisation</w:t>
            </w:r>
            <w:r w:rsidRPr="00BE1FF5">
              <w:rPr>
                <w:rFonts w:asciiTheme="minorHAnsi" w:hAnsiTheme="minorHAnsi" w:cstheme="minorHAnsi"/>
                <w:sz w:val="20"/>
                <w:szCs w:val="20"/>
              </w:rPr>
              <w:t xml:space="preserve"> understand and agree that the proposed Commencement Date for the OSHC Service is </w:t>
            </w:r>
            <w:r w:rsidR="00A0792B" w:rsidRPr="00A0792B">
              <w:rPr>
                <w:rFonts w:asciiTheme="minorHAnsi" w:hAnsiTheme="minorHAnsi" w:cstheme="minorHAnsi"/>
                <w:sz w:val="20"/>
                <w:szCs w:val="20"/>
              </w:rPr>
              <w:t>01/01/2022 (Holiday Program) and 28/01/2022 School Program</w:t>
            </w:r>
            <w:r w:rsidRPr="00A0792B">
              <w:rPr>
                <w:rFonts w:asciiTheme="minorHAnsi" w:hAnsiTheme="minorHAnsi" w:cstheme="minorHAnsi"/>
                <w:sz w:val="20"/>
                <w:szCs w:val="20"/>
              </w:rPr>
              <w:t>?</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only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organisation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Has your organisation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organisation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Please provide details of your organisation’s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40C6DEC5" w14:textId="0A1522DF"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t xml:space="preserve">FORM </w:t>
      </w:r>
      <w:r w:rsidR="003A0E95">
        <w:rPr>
          <w:rFonts w:asciiTheme="majorHAnsi" w:eastAsia="SimSun" w:hAnsiTheme="majorHAnsi" w:cstheme="majorHAnsi"/>
          <w:b/>
          <w:lang w:eastAsia="zh-CN"/>
        </w:rPr>
        <w:t>4</w:t>
      </w:r>
      <w:r w:rsidR="00E72258" w:rsidRPr="00BE1FF5">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3D483E"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BE1FF5"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information on the education program you plan to offer (r. 75) </w:t>
            </w:r>
          </w:p>
          <w:p w14:paraId="78DC895E" w14:textId="77777777" w:rsidR="00EF3522" w:rsidRPr="00BE1FF5"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a.  Please provide a copy of the approved learning framework for the service.</w:t>
            </w:r>
          </w:p>
          <w:p w14:paraId="0F6E89CB" w14:textId="77777777" w:rsidR="00EF3522" w:rsidRPr="00BE1FF5"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 xml:space="preserve">b.  </w:t>
            </w:r>
            <w:r w:rsidR="005A2528" w:rsidRPr="00BE1FF5">
              <w:rPr>
                <w:rFonts w:asciiTheme="minorHAnsi" w:hAnsiTheme="minorHAnsi" w:cstheme="minorHAnsi"/>
                <w:sz w:val="20"/>
                <w:szCs w:val="20"/>
              </w:rPr>
              <w:t>Service p</w:t>
            </w:r>
            <w:r w:rsidR="00A600AC" w:rsidRPr="00BE1FF5">
              <w:rPr>
                <w:rFonts w:asciiTheme="minorHAnsi" w:hAnsiTheme="minorHAnsi" w:cstheme="minorHAnsi"/>
                <w:sz w:val="20"/>
                <w:szCs w:val="20"/>
              </w:rPr>
              <w:t>roviders</w:t>
            </w:r>
            <w:r w:rsidR="003D483E" w:rsidRPr="00BE1FF5">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BE1FF5"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Pr>
                <w:rFonts w:asciiTheme="minorHAnsi" w:hAnsiTheme="minorHAnsi" w:cstheme="minorHAnsi"/>
                <w:spacing w:val="-2"/>
                <w:sz w:val="20"/>
                <w:szCs w:val="20"/>
              </w:rPr>
              <w:t>1</w:t>
            </w:r>
            <w:r w:rsidR="00EF3522" w:rsidRPr="00BE1FF5">
              <w:rPr>
                <w:rFonts w:asciiTheme="minorHAnsi" w:hAnsiTheme="minorHAnsi" w:cstheme="minorHAnsi"/>
                <w:spacing w:val="-2"/>
                <w:sz w:val="20"/>
                <w:szCs w:val="20"/>
              </w:rPr>
              <w:t>c</w:t>
            </w:r>
            <w:r w:rsidR="003D483E" w:rsidRPr="00BE1FF5">
              <w:rPr>
                <w:rFonts w:asciiTheme="minorHAnsi" w:hAnsiTheme="minorHAnsi" w:cstheme="minorHAnsi"/>
                <w:spacing w:val="-2"/>
                <w:sz w:val="20"/>
                <w:szCs w:val="20"/>
              </w:rPr>
              <w:t xml:space="preserve">.   </w:t>
            </w:r>
            <w:r w:rsidR="005A2528" w:rsidRPr="00BE1FF5">
              <w:rPr>
                <w:rFonts w:asciiTheme="minorHAnsi" w:hAnsiTheme="minorHAnsi" w:cstheme="minorHAnsi"/>
                <w:spacing w:val="-2"/>
                <w:sz w:val="20"/>
                <w:szCs w:val="20"/>
              </w:rPr>
              <w:t>Service p</w:t>
            </w:r>
            <w:r w:rsidR="00A600AC"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also to address</w:t>
            </w:r>
            <w:r w:rsidR="00B5450D">
              <w:rPr>
                <w:rFonts w:asciiTheme="minorHAnsi" w:hAnsiTheme="minorHAnsi" w:cstheme="minorHAnsi"/>
                <w:spacing w:val="-2"/>
                <w:sz w:val="20"/>
                <w:szCs w:val="20"/>
              </w:rPr>
              <w:t xml:space="preserve"> their approach to</w:t>
            </w:r>
            <w:r w:rsidR="003D483E" w:rsidRPr="00BE1FF5">
              <w:rPr>
                <w:rFonts w:asciiTheme="minorHAnsi" w:hAnsiTheme="minorHAnsi" w:cstheme="minorHAnsi"/>
                <w:spacing w:val="-2"/>
                <w:sz w:val="20"/>
                <w:szCs w:val="20"/>
              </w:rPr>
              <w:t xml:space="preserve"> the following:</w:t>
            </w:r>
          </w:p>
          <w:p w14:paraId="6C3D5985" w14:textId="001E1ADE" w:rsidR="00F950FA"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Delivery of the educational program </w:t>
            </w:r>
          </w:p>
          <w:p w14:paraId="7511FDBB" w14:textId="32EE03B5" w:rsidR="003D483E" w:rsidRPr="00BE1FF5"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Staffing </w:t>
            </w:r>
            <w:r w:rsidR="00756BA1">
              <w:rPr>
                <w:rFonts w:asciiTheme="minorHAnsi" w:hAnsiTheme="minorHAnsi" w:cstheme="minorHAnsi"/>
                <w:spacing w:val="-2"/>
                <w:sz w:val="20"/>
                <w:szCs w:val="20"/>
              </w:rPr>
              <w:t>of the program and staff</w:t>
            </w:r>
          </w:p>
          <w:p w14:paraId="0330C136" w14:textId="37DA40EF" w:rsidR="003D483E"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Review/</w:t>
            </w:r>
            <w:r w:rsidR="00BA0FC2">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customisation of the program</w:t>
            </w:r>
          </w:p>
          <w:p w14:paraId="25BEE310" w14:textId="5FBB62EA" w:rsidR="00B55A19"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Approach to inclusion of all children</w:t>
            </w:r>
          </w:p>
          <w:p w14:paraId="2397256A" w14:textId="7AAC55DB" w:rsidR="001066DF" w:rsidRPr="00BE1FF5"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BE1FF5"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BE1FF5">
              <w:rPr>
                <w:rFonts w:asciiTheme="minorHAnsi" w:hAnsiTheme="minorHAnsi" w:cstheme="minorHAnsi"/>
                <w:i/>
                <w:spacing w:val="-2"/>
                <w:sz w:val="20"/>
                <w:szCs w:val="20"/>
              </w:rPr>
              <w:t>Response:</w:t>
            </w:r>
          </w:p>
          <w:p w14:paraId="0070E360" w14:textId="77777777" w:rsidR="003D483E" w:rsidRPr="00BE1FF5" w:rsidRDefault="003D483E" w:rsidP="000F0DAA">
            <w:pPr>
              <w:rPr>
                <w:rFonts w:asciiTheme="minorHAnsi" w:hAnsiTheme="minorHAnsi" w:cstheme="minorHAnsi"/>
                <w:spacing w:val="-2"/>
                <w:sz w:val="20"/>
                <w:szCs w:val="20"/>
              </w:rPr>
            </w:pPr>
          </w:p>
          <w:p w14:paraId="05CF9A8B"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BE1FF5">
              <w:rPr>
                <w:rFonts w:asciiTheme="minorHAnsi" w:hAnsiTheme="minorHAnsi" w:cstheme="minorHAnsi"/>
                <w:spacing w:val="-2"/>
                <w:sz w:val="20"/>
                <w:szCs w:val="20"/>
              </w:rPr>
              <w:t>Has your organisation attached the sample programs?</w:t>
            </w:r>
          </w:p>
          <w:p w14:paraId="086887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BE1FF5" w:rsidRDefault="003D483E" w:rsidP="000F0DAA">
            <w:pPr>
              <w:tabs>
                <w:tab w:val="center" w:pos="2412"/>
              </w:tabs>
              <w:suppressAutoHyphens/>
              <w:spacing w:before="60" w:after="60"/>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4D21F9B4" w14:textId="77777777" w:rsidR="003D483E" w:rsidRPr="00BE1FF5" w:rsidRDefault="003D483E" w:rsidP="000F0DAA">
            <w:pPr>
              <w:jc w:val="both"/>
              <w:rPr>
                <w:rFonts w:asciiTheme="minorHAnsi" w:hAnsiTheme="minorHAnsi" w:cstheme="minorHAnsi"/>
                <w:sz w:val="20"/>
                <w:szCs w:val="20"/>
              </w:rPr>
            </w:pPr>
          </w:p>
          <w:p w14:paraId="4E358789" w14:textId="77777777" w:rsidR="003D483E" w:rsidRPr="00BE1FF5" w:rsidRDefault="003D483E" w:rsidP="000F0DAA">
            <w:pPr>
              <w:jc w:val="both"/>
              <w:rPr>
                <w:rFonts w:asciiTheme="minorHAnsi" w:hAnsiTheme="minorHAnsi" w:cstheme="minorHAnsi"/>
                <w:sz w:val="20"/>
                <w:szCs w:val="20"/>
              </w:rPr>
            </w:pPr>
          </w:p>
          <w:p w14:paraId="769D6E1B" w14:textId="760092A5" w:rsidR="003D483E" w:rsidRPr="00BE1FF5"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BE1FF5"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tc>
      </w:tr>
      <w:tr w:rsidR="003D483E"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6579EBF5" w14:textId="77777777" w:rsidR="003D483E" w:rsidRPr="00BE1FF5" w:rsidRDefault="003D483E" w:rsidP="000F0DAA">
            <w:pPr>
              <w:jc w:val="both"/>
              <w:rPr>
                <w:rFonts w:asciiTheme="minorHAnsi" w:hAnsiTheme="minorHAnsi" w:cstheme="minorHAnsi"/>
                <w:sz w:val="20"/>
                <w:szCs w:val="20"/>
              </w:rPr>
            </w:pPr>
          </w:p>
          <w:p w14:paraId="115E154F" w14:textId="77777777" w:rsidR="003D483E" w:rsidRPr="00BE1FF5" w:rsidRDefault="003D483E" w:rsidP="000F0DAA">
            <w:pPr>
              <w:jc w:val="both"/>
              <w:rPr>
                <w:rFonts w:asciiTheme="minorHAnsi" w:hAnsiTheme="minorHAnsi" w:cstheme="minorHAnsi"/>
                <w:sz w:val="20"/>
                <w:szCs w:val="20"/>
              </w:rPr>
            </w:pPr>
          </w:p>
          <w:p w14:paraId="6164427A"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E352D7" w14:textId="77777777" w:rsidR="00247C3B"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BE1FF5" w:rsidRDefault="00B01E25" w:rsidP="00B01E25">
            <w:pPr>
              <w:suppressAutoHyphens/>
              <w:spacing w:before="90" w:after="54" w:line="216" w:lineRule="auto"/>
              <w:rPr>
                <w:rFonts w:asciiTheme="minorHAnsi" w:hAnsiTheme="minorHAnsi" w:cstheme="minorHAnsi"/>
                <w:spacing w:val="-2"/>
                <w:sz w:val="20"/>
                <w:szCs w:val="20"/>
              </w:rPr>
            </w:pPr>
          </w:p>
        </w:tc>
      </w:tr>
      <w:tr w:rsidR="00E87DDE"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BE1FF5"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lease identify how your organi</w:t>
            </w:r>
            <w:r w:rsidR="00756BA1">
              <w:rPr>
                <w:rFonts w:asciiTheme="minorHAnsi" w:hAnsiTheme="minorHAnsi" w:cstheme="minorHAnsi"/>
                <w:sz w:val="20"/>
                <w:szCs w:val="20"/>
              </w:rPr>
              <w:t>s</w:t>
            </w:r>
            <w:r w:rsidRPr="00BE1FF5">
              <w:rPr>
                <w:rFonts w:asciiTheme="minorHAnsi" w:hAnsiTheme="minorHAnsi" w:cstheme="minorHAnsi"/>
                <w:sz w:val="20"/>
                <w:szCs w:val="20"/>
              </w:rPr>
              <w:t>ation has implemented and compiles with the Child Safe Standards?</w:t>
            </w:r>
          </w:p>
          <w:p w14:paraId="710743F2" w14:textId="77777777" w:rsidR="00E87DDE" w:rsidRPr="00BE1FF5"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BE1FF5">
              <w:rPr>
                <w:rFonts w:asciiTheme="minorHAnsi" w:hAnsiTheme="minorHAnsi" w:cstheme="minorHAnsi"/>
                <w:i/>
                <w:sz w:val="20"/>
                <w:szCs w:val="20"/>
              </w:rPr>
              <w:t>Response:</w:t>
            </w:r>
          </w:p>
          <w:p w14:paraId="7D6CC31C" w14:textId="77777777" w:rsidR="00464BFA"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BE1FF5"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3D483E"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BE1FF5"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pacing w:val="-2"/>
                <w:sz w:val="20"/>
                <w:szCs w:val="20"/>
              </w:rPr>
              <w:t xml:space="preserve">Service </w:t>
            </w:r>
            <w:r w:rsidR="005D0F6A" w:rsidRPr="00BE1FF5">
              <w:rPr>
                <w:rFonts w:asciiTheme="minorHAnsi" w:hAnsiTheme="minorHAnsi" w:cstheme="minorHAnsi"/>
                <w:spacing w:val="-2"/>
                <w:sz w:val="20"/>
                <w:szCs w:val="20"/>
              </w:rPr>
              <w:t>p</w:t>
            </w:r>
            <w:r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required to provide details of how they will continue to strive for an improvement in </w:t>
            </w:r>
            <w:r w:rsidR="002F4271" w:rsidRPr="00BE1FF5">
              <w:rPr>
                <w:rFonts w:asciiTheme="minorHAnsi" w:hAnsiTheme="minorHAnsi" w:cstheme="minorHAnsi"/>
                <w:spacing w:val="-2"/>
                <w:sz w:val="20"/>
                <w:szCs w:val="20"/>
              </w:rPr>
              <w:t>s</w:t>
            </w:r>
            <w:r w:rsidR="003D483E" w:rsidRPr="00BE1FF5">
              <w:rPr>
                <w:rFonts w:asciiTheme="minorHAnsi" w:hAnsiTheme="minorHAnsi" w:cstheme="minorHAnsi"/>
                <w:spacing w:val="-2"/>
                <w:sz w:val="20"/>
                <w:szCs w:val="20"/>
              </w:rPr>
              <w:t>ervices at the nominated site in order to achieve higher ratings awarded by the National Quality Framework Audits?</w:t>
            </w:r>
          </w:p>
          <w:p w14:paraId="3C05AE2F" w14:textId="77777777" w:rsidR="003D483E" w:rsidRPr="00BE1FF5" w:rsidRDefault="003D483E" w:rsidP="000F0DAA">
            <w:pPr>
              <w:ind w:left="22"/>
              <w:jc w:val="both"/>
              <w:rPr>
                <w:rFonts w:asciiTheme="minorHAnsi" w:hAnsiTheme="minorHAnsi" w:cstheme="minorHAnsi"/>
                <w:sz w:val="20"/>
                <w:szCs w:val="20"/>
              </w:rPr>
            </w:pPr>
          </w:p>
          <w:p w14:paraId="40F80EDA" w14:textId="523A1F80" w:rsidR="003D483E" w:rsidRPr="00BE1FF5" w:rsidRDefault="00B01E25" w:rsidP="000F0DAA">
            <w:pPr>
              <w:jc w:val="both"/>
              <w:rPr>
                <w:rFonts w:asciiTheme="minorHAnsi" w:hAnsiTheme="minorHAnsi" w:cstheme="minorHAnsi"/>
                <w:spacing w:val="-2"/>
                <w:sz w:val="20"/>
                <w:szCs w:val="20"/>
              </w:rPr>
            </w:pPr>
            <w:r>
              <w:rPr>
                <w:rFonts w:asciiTheme="minorHAnsi" w:hAnsiTheme="minorHAnsi" w:cstheme="minorHAnsi"/>
                <w:spacing w:val="-2"/>
                <w:sz w:val="20"/>
                <w:szCs w:val="20"/>
              </w:rPr>
              <w:t>4</w:t>
            </w:r>
            <w:r w:rsidR="003D483E" w:rsidRPr="00BE1FF5">
              <w:rPr>
                <w:rFonts w:asciiTheme="minorHAnsi" w:hAnsiTheme="minorHAnsi" w:cstheme="minorHAnsi"/>
                <w:spacing w:val="-2"/>
                <w:sz w:val="20"/>
                <w:szCs w:val="20"/>
              </w:rPr>
              <w:t xml:space="preserve">a.   Provide a </w:t>
            </w:r>
            <w:r w:rsidR="00756BA1">
              <w:rPr>
                <w:rFonts w:asciiTheme="minorHAnsi" w:hAnsiTheme="minorHAnsi" w:cstheme="minorHAnsi"/>
                <w:spacing w:val="-2"/>
                <w:sz w:val="20"/>
                <w:szCs w:val="20"/>
              </w:rPr>
              <w:t xml:space="preserve">sample </w:t>
            </w:r>
            <w:r w:rsidR="003D483E" w:rsidRPr="00BE1FF5">
              <w:rPr>
                <w:rFonts w:asciiTheme="minorHAnsi" w:hAnsiTheme="minorHAnsi" w:cstheme="minorHAnsi"/>
                <w:spacing w:val="-2"/>
                <w:sz w:val="20"/>
                <w:szCs w:val="20"/>
              </w:rPr>
              <w:t>Quality Improvement Plan (Maximum 5 pages)</w:t>
            </w:r>
          </w:p>
          <w:p w14:paraId="075E8981"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0CDD834"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EC2187" w14:textId="77777777" w:rsidR="003D483E" w:rsidRPr="00BE1FF5" w:rsidRDefault="003D483E" w:rsidP="000F0DAA">
            <w:pPr>
              <w:jc w:val="both"/>
              <w:rPr>
                <w:rFonts w:asciiTheme="minorHAnsi" w:hAnsiTheme="minorHAnsi" w:cstheme="minorHAnsi"/>
                <w:sz w:val="20"/>
                <w:szCs w:val="20"/>
              </w:rPr>
            </w:pPr>
          </w:p>
          <w:p w14:paraId="20928CB6" w14:textId="77777777" w:rsidR="003D483E" w:rsidRPr="00BE1FF5" w:rsidRDefault="003D483E" w:rsidP="000F0DAA">
            <w:pPr>
              <w:jc w:val="both"/>
              <w:rPr>
                <w:rFonts w:asciiTheme="minorHAnsi" w:hAnsiTheme="minorHAnsi" w:cstheme="minorHAnsi"/>
                <w:sz w:val="20"/>
                <w:szCs w:val="20"/>
              </w:rPr>
            </w:pPr>
          </w:p>
        </w:tc>
      </w:tr>
      <w:tr w:rsidR="003D483E"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BE1FF5" w:rsidRDefault="003D483E" w:rsidP="000F0DAA">
            <w:pPr>
              <w:ind w:left="447"/>
              <w:jc w:val="both"/>
              <w:rPr>
                <w:rFonts w:asciiTheme="minorHAnsi" w:hAnsiTheme="minorHAnsi" w:cstheme="minorHAnsi"/>
                <w:sz w:val="20"/>
                <w:szCs w:val="20"/>
                <w:highlight w:val="yellow"/>
              </w:rPr>
            </w:pPr>
          </w:p>
          <w:p w14:paraId="77CDF5BB" w14:textId="52C558EF"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f </w:t>
            </w:r>
            <w:r w:rsidR="00BA602E">
              <w:rPr>
                <w:rFonts w:asciiTheme="minorHAnsi" w:hAnsiTheme="minorHAnsi" w:cstheme="minorHAnsi"/>
                <w:sz w:val="20"/>
                <w:szCs w:val="20"/>
              </w:rPr>
              <w:t>all services associated with Approved Provider’s</w:t>
            </w:r>
            <w:r w:rsidRPr="00BE1FF5">
              <w:rPr>
                <w:rFonts w:asciiTheme="minorHAnsi" w:hAnsiTheme="minorHAnsi" w:cstheme="minorHAnsi"/>
                <w:sz w:val="20"/>
                <w:szCs w:val="20"/>
              </w:rPr>
              <w:t xml:space="preserve"> individual Service Assessment and Ratings under the National Quality Framework (NQF). Provide </w:t>
            </w:r>
            <w:r w:rsidR="00BA602E">
              <w:rPr>
                <w:rFonts w:asciiTheme="minorHAnsi" w:hAnsiTheme="minorHAnsi" w:cstheme="minorHAnsi"/>
                <w:sz w:val="20"/>
                <w:szCs w:val="20"/>
              </w:rPr>
              <w:t>the</w:t>
            </w:r>
            <w:r w:rsidR="00BA602E" w:rsidRPr="00BE1FF5">
              <w:rPr>
                <w:rFonts w:asciiTheme="minorHAnsi" w:hAnsiTheme="minorHAnsi" w:cstheme="minorHAnsi"/>
                <w:sz w:val="20"/>
                <w:szCs w:val="20"/>
              </w:rPr>
              <w:t xml:space="preserve"> </w:t>
            </w:r>
            <w:r w:rsidRPr="00BE1FF5">
              <w:rPr>
                <w:rFonts w:asciiTheme="minorHAnsi" w:hAnsiTheme="minorHAnsi" w:cstheme="minorHAnsi"/>
                <w:sz w:val="20"/>
                <w:szCs w:val="20"/>
              </w:rPr>
              <w:t xml:space="preserve">overall </w:t>
            </w:r>
            <w:r w:rsidR="00B01E25">
              <w:rPr>
                <w:rFonts w:asciiTheme="minorHAnsi" w:hAnsiTheme="minorHAnsi" w:cstheme="minorHAnsi"/>
                <w:sz w:val="20"/>
                <w:szCs w:val="20"/>
              </w:rPr>
              <w:t>s</w:t>
            </w:r>
            <w:r w:rsidRPr="00BE1FF5">
              <w:rPr>
                <w:rFonts w:asciiTheme="minorHAnsi" w:hAnsiTheme="minorHAnsi" w:cstheme="minorHAnsi"/>
                <w:sz w:val="20"/>
                <w:szCs w:val="20"/>
              </w:rPr>
              <w:t>ervice rating</w:t>
            </w:r>
            <w:r w:rsidR="00BA602E">
              <w:rPr>
                <w:rFonts w:asciiTheme="minorHAnsi" w:hAnsiTheme="minorHAnsi" w:cstheme="minorHAnsi"/>
                <w:sz w:val="20"/>
                <w:szCs w:val="20"/>
              </w:rPr>
              <w:t>(s)</w:t>
            </w:r>
            <w:r w:rsidRPr="00BE1FF5">
              <w:rPr>
                <w:rFonts w:asciiTheme="minorHAnsi" w:hAnsiTheme="minorHAnsi" w:cstheme="minorHAnsi"/>
                <w:sz w:val="20"/>
                <w:szCs w:val="20"/>
              </w:rPr>
              <w:t>.</w:t>
            </w:r>
          </w:p>
          <w:p w14:paraId="3358F2E8" w14:textId="77777777" w:rsidR="003D483E" w:rsidRPr="00BE1FF5" w:rsidRDefault="003D483E" w:rsidP="000F0DAA">
            <w:pPr>
              <w:jc w:val="both"/>
              <w:rPr>
                <w:rFonts w:asciiTheme="minorHAnsi" w:hAnsiTheme="minorHAnsi" w:cstheme="minorHAnsi"/>
                <w:sz w:val="20"/>
                <w:szCs w:val="20"/>
              </w:rPr>
            </w:pPr>
          </w:p>
          <w:p w14:paraId="766B7E60" w14:textId="77777777" w:rsidR="003D483E" w:rsidRPr="00BE1FF5" w:rsidRDefault="003D483E" w:rsidP="000F0DAA">
            <w:pPr>
              <w:jc w:val="both"/>
              <w:rPr>
                <w:rFonts w:asciiTheme="minorHAnsi" w:hAnsiTheme="minorHAnsi" w:cstheme="minorHAnsi"/>
                <w:sz w:val="20"/>
                <w:szCs w:val="20"/>
              </w:rPr>
            </w:pPr>
          </w:p>
          <w:p w14:paraId="14DC2FC0"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E208A6D" w14:textId="77777777" w:rsidR="003D483E" w:rsidRPr="00BE1FF5" w:rsidRDefault="003D483E" w:rsidP="000F0DAA">
            <w:pPr>
              <w:jc w:val="both"/>
              <w:rPr>
                <w:rFonts w:asciiTheme="minorHAnsi" w:hAnsiTheme="minorHAnsi" w:cstheme="minorHAnsi"/>
                <w:sz w:val="20"/>
                <w:szCs w:val="20"/>
              </w:rPr>
            </w:pPr>
          </w:p>
          <w:p w14:paraId="216B61D9" w14:textId="1B269C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currently operated in </w:t>
            </w:r>
            <w:r w:rsidR="00464BFA">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BE1FF5" w:rsidRDefault="003D483E" w:rsidP="000F0DAA">
                  <w:pPr>
                    <w:keepLines/>
                    <w:spacing w:before="60" w:after="60"/>
                    <w:rPr>
                      <w:rFonts w:asciiTheme="minorHAnsi" w:hAnsiTheme="minorHAnsi" w:cstheme="minorHAnsi"/>
                      <w:sz w:val="20"/>
                      <w:szCs w:val="20"/>
                    </w:rPr>
                  </w:pPr>
                </w:p>
              </w:tc>
            </w:tr>
          </w:tbl>
          <w:p w14:paraId="067DEF33" w14:textId="75FCF7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that have been assessed </w:t>
            </w:r>
            <w:r w:rsidR="00832FC9">
              <w:rPr>
                <w:rFonts w:asciiTheme="minorHAnsi" w:hAnsiTheme="minorHAnsi" w:cstheme="minorHAnsi"/>
                <w:sz w:val="20"/>
                <w:szCs w:val="20"/>
              </w:rPr>
              <w:t xml:space="preserve">while you were the approved provider </w:t>
            </w:r>
            <w:r w:rsidRPr="00BE1FF5">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BE1FF5" w:rsidRDefault="003D483E" w:rsidP="000F0DAA">
                  <w:pPr>
                    <w:keepLines/>
                    <w:spacing w:before="60" w:after="60"/>
                    <w:rPr>
                      <w:rFonts w:asciiTheme="minorHAnsi" w:hAnsiTheme="minorHAnsi" w:cstheme="minorHAnsi"/>
                      <w:sz w:val="20"/>
                      <w:szCs w:val="20"/>
                    </w:rPr>
                  </w:pPr>
                </w:p>
              </w:tc>
            </w:tr>
          </w:tbl>
          <w:p w14:paraId="7B695E02" w14:textId="5F2F0DB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BE1FF5" w:rsidRDefault="003D483E" w:rsidP="000F0DAA">
                  <w:pPr>
                    <w:keepLines/>
                    <w:spacing w:before="60" w:after="60"/>
                    <w:rPr>
                      <w:rFonts w:asciiTheme="minorHAnsi" w:hAnsiTheme="minorHAnsi" w:cstheme="minorHAnsi"/>
                      <w:sz w:val="20"/>
                      <w:szCs w:val="20"/>
                    </w:rPr>
                  </w:pPr>
                </w:p>
              </w:tc>
            </w:tr>
          </w:tbl>
          <w:p w14:paraId="68BA6459" w14:textId="77777777" w:rsidR="003D483E" w:rsidRPr="00BE1FF5" w:rsidRDefault="003D483E" w:rsidP="000F0DAA">
            <w:pPr>
              <w:keepLines/>
              <w:spacing w:before="60" w:after="60"/>
              <w:rPr>
                <w:rFonts w:asciiTheme="minorHAnsi" w:hAnsiTheme="minorHAnsi" w:cstheme="minorHAnsi"/>
                <w:sz w:val="20"/>
                <w:szCs w:val="20"/>
              </w:rPr>
            </w:pPr>
          </w:p>
          <w:p w14:paraId="51A89002" w14:textId="67D85EB0" w:rsidR="003D483E" w:rsidRPr="00BE1FF5" w:rsidRDefault="003D483E" w:rsidP="000F0DAA">
            <w:pPr>
              <w:keepLines/>
              <w:spacing w:before="60" w:after="60"/>
              <w:rPr>
                <w:rFonts w:asciiTheme="minorHAnsi" w:hAnsiTheme="minorHAnsi" w:cstheme="minorHAnsi"/>
                <w:b/>
                <w:sz w:val="20"/>
                <w:szCs w:val="20"/>
              </w:rPr>
            </w:pPr>
            <w:r w:rsidRPr="00BE1FF5">
              <w:rPr>
                <w:rFonts w:asciiTheme="minorHAnsi" w:hAnsiTheme="minorHAnsi" w:cstheme="minorHAnsi"/>
                <w:b/>
                <w:sz w:val="20"/>
                <w:szCs w:val="20"/>
              </w:rPr>
              <w:t>Number of Services with each rating</w:t>
            </w:r>
            <w:r w:rsidR="00832FC9">
              <w:rPr>
                <w:rFonts w:asciiTheme="minorHAnsi" w:hAnsiTheme="minorHAnsi" w:cstheme="minorHAnsi"/>
                <w:b/>
                <w:sz w:val="20"/>
                <w:szCs w:val="20"/>
              </w:rPr>
              <w:t xml:space="preserve"> </w:t>
            </w:r>
            <w:r w:rsidR="00832FC9" w:rsidRPr="00832FC9">
              <w:rPr>
                <w:rFonts w:asciiTheme="minorHAnsi" w:hAnsiTheme="minorHAnsi" w:cstheme="minorHAnsi"/>
                <w:b/>
                <w:sz w:val="20"/>
                <w:szCs w:val="20"/>
              </w:rPr>
              <w:t>while you were the approved provider</w:t>
            </w:r>
          </w:p>
          <w:p w14:paraId="4AA98939" w14:textId="77777777" w:rsidR="003D483E" w:rsidRPr="00BE1FF5" w:rsidRDefault="003D483E" w:rsidP="000F0DAA">
            <w:pPr>
              <w:keepLines/>
              <w:spacing w:before="60" w:after="60"/>
              <w:rPr>
                <w:rFonts w:asciiTheme="minorHAnsi" w:hAnsiTheme="minorHAnsi" w:cstheme="minorHAnsi"/>
                <w:sz w:val="20"/>
                <w:szCs w:val="20"/>
              </w:rPr>
            </w:pPr>
          </w:p>
          <w:p w14:paraId="65022A25"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BE1FF5" w:rsidRDefault="003D483E" w:rsidP="000F0DAA">
                  <w:pPr>
                    <w:keepLines/>
                    <w:spacing w:before="60" w:after="60"/>
                    <w:rPr>
                      <w:rFonts w:asciiTheme="minorHAnsi" w:hAnsiTheme="minorHAnsi" w:cstheme="minorHAnsi"/>
                      <w:sz w:val="20"/>
                      <w:szCs w:val="20"/>
                    </w:rPr>
                  </w:pPr>
                </w:p>
              </w:tc>
            </w:tr>
          </w:tbl>
          <w:p w14:paraId="6873ECF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BE1FF5" w:rsidRDefault="003D483E" w:rsidP="000F0DAA">
                  <w:pPr>
                    <w:keepLines/>
                    <w:spacing w:before="60" w:after="60"/>
                    <w:rPr>
                      <w:rFonts w:asciiTheme="minorHAnsi" w:hAnsiTheme="minorHAnsi" w:cstheme="minorHAnsi"/>
                      <w:sz w:val="20"/>
                      <w:szCs w:val="20"/>
                    </w:rPr>
                  </w:pPr>
                </w:p>
              </w:tc>
            </w:tr>
          </w:tbl>
          <w:p w14:paraId="492CD827"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BE1FF5" w:rsidRDefault="003D483E" w:rsidP="000F0DAA">
                  <w:pPr>
                    <w:keepLines/>
                    <w:spacing w:before="60" w:after="60"/>
                    <w:rPr>
                      <w:rFonts w:asciiTheme="minorHAnsi" w:hAnsiTheme="minorHAnsi" w:cstheme="minorHAnsi"/>
                      <w:sz w:val="20"/>
                      <w:szCs w:val="20"/>
                    </w:rPr>
                  </w:pPr>
                </w:p>
              </w:tc>
            </w:tr>
          </w:tbl>
          <w:p w14:paraId="092C9A2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BE1FF5" w:rsidRDefault="003D483E" w:rsidP="000F0DAA">
                  <w:pPr>
                    <w:keepLines/>
                    <w:spacing w:before="60" w:after="60"/>
                    <w:rPr>
                      <w:rFonts w:asciiTheme="minorHAnsi" w:hAnsiTheme="minorHAnsi" w:cstheme="minorHAnsi"/>
                      <w:sz w:val="20"/>
                      <w:szCs w:val="20"/>
                    </w:rPr>
                  </w:pPr>
                </w:p>
              </w:tc>
            </w:tr>
          </w:tbl>
          <w:p w14:paraId="44895AF4" w14:textId="77777777" w:rsidR="003D483E" w:rsidRPr="00BE1FF5" w:rsidRDefault="003D483E" w:rsidP="000F0DAA">
            <w:pPr>
              <w:jc w:val="both"/>
              <w:rPr>
                <w:rFonts w:asciiTheme="minorHAnsi" w:hAnsiTheme="minorHAnsi" w:cstheme="minorHAnsi"/>
                <w:sz w:val="20"/>
                <w:szCs w:val="20"/>
                <w:highlight w:val="yellow"/>
              </w:rPr>
            </w:pPr>
          </w:p>
        </w:tc>
      </w:tr>
      <w:tr w:rsidR="003D483E"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BE1FF5" w:rsidRDefault="003D483E" w:rsidP="000F0DAA">
            <w:pPr>
              <w:ind w:left="447"/>
              <w:jc w:val="both"/>
              <w:rPr>
                <w:rFonts w:asciiTheme="minorHAnsi" w:hAnsiTheme="minorHAnsi" w:cstheme="minorHAnsi"/>
                <w:sz w:val="20"/>
                <w:szCs w:val="20"/>
              </w:rPr>
            </w:pPr>
          </w:p>
          <w:p w14:paraId="3032BA8A" w14:textId="33607677" w:rsidR="00E20180"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etail below the enrolment numbers that your </w:t>
            </w:r>
            <w:r w:rsidR="00783F45">
              <w:rPr>
                <w:rFonts w:asciiTheme="minorHAnsi" w:hAnsiTheme="minorHAnsi" w:cstheme="minorHAnsi"/>
                <w:sz w:val="20"/>
                <w:szCs w:val="20"/>
              </w:rPr>
              <w:t>or</w:t>
            </w:r>
            <w:r w:rsidRPr="00BE1FF5">
              <w:rPr>
                <w:rFonts w:asciiTheme="minorHAnsi" w:hAnsiTheme="minorHAnsi" w:cstheme="minorHAnsi"/>
                <w:sz w:val="20"/>
                <w:szCs w:val="20"/>
              </w:rPr>
              <w:t>ganisation considers to be the minimum number required to ensure a viable OSHC Service can be provided at this school.</w:t>
            </w:r>
          </w:p>
          <w:p w14:paraId="5B938A0A" w14:textId="77777777"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FC039DE" w14:textId="13CA866C"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2060"/>
                <w:spacing w:val="-2"/>
                <w:sz w:val="20"/>
                <w:szCs w:val="20"/>
              </w:rPr>
              <w:t>Response:</w:t>
            </w:r>
          </w:p>
          <w:p w14:paraId="6C78D5BC" w14:textId="77777777" w:rsidR="00E20180" w:rsidRPr="00BE1FF5"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E20180" w:rsidRPr="00460814" w14:paraId="68BB6B33" w14:textId="77777777" w:rsidTr="006D314E">
              <w:tc>
                <w:tcPr>
                  <w:tcW w:w="4712" w:type="dxa"/>
                  <w:shd w:val="clear" w:color="auto" w:fill="F2F2F2"/>
                </w:tcPr>
                <w:p w14:paraId="72AC7033"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Minimum Enrolments</w:t>
                  </w:r>
                </w:p>
              </w:tc>
            </w:tr>
            <w:tr w:rsidR="00E20180" w:rsidRPr="00460814" w14:paraId="5B21145D" w14:textId="77777777" w:rsidTr="006D314E">
              <w:tc>
                <w:tcPr>
                  <w:tcW w:w="4712" w:type="dxa"/>
                  <w:shd w:val="clear" w:color="auto" w:fill="auto"/>
                </w:tcPr>
                <w:p w14:paraId="790C5FB0"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1DF1D755" w14:textId="77777777" w:rsidTr="006D314E">
              <w:tc>
                <w:tcPr>
                  <w:tcW w:w="4712" w:type="dxa"/>
                  <w:shd w:val="clear" w:color="auto" w:fill="auto"/>
                </w:tcPr>
                <w:p w14:paraId="1F171498"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439B606E" w14:textId="77777777" w:rsidTr="006D314E">
              <w:tc>
                <w:tcPr>
                  <w:tcW w:w="4712" w:type="dxa"/>
                  <w:shd w:val="clear" w:color="auto" w:fill="auto"/>
                </w:tcPr>
                <w:p w14:paraId="61DEA295"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6568D13F" w14:textId="77777777" w:rsidTr="006D314E">
              <w:tc>
                <w:tcPr>
                  <w:tcW w:w="4712" w:type="dxa"/>
                  <w:shd w:val="clear" w:color="auto" w:fill="auto"/>
                </w:tcPr>
                <w:p w14:paraId="3ACF2B3C"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832FC9" w:rsidRPr="00460814" w14:paraId="32CD434E" w14:textId="77777777" w:rsidTr="006D314E">
              <w:tc>
                <w:tcPr>
                  <w:tcW w:w="4712" w:type="dxa"/>
                  <w:shd w:val="clear" w:color="auto" w:fill="auto"/>
                </w:tcPr>
                <w:p w14:paraId="5FD9FBDA" w14:textId="36E2721B" w:rsidR="00832FC9" w:rsidRPr="00BE1FF5" w:rsidRDefault="00832FC9" w:rsidP="00E20180">
                  <w:pPr>
                    <w:spacing w:line="276" w:lineRule="auto"/>
                    <w:rPr>
                      <w:rFonts w:asciiTheme="minorHAnsi" w:hAnsiTheme="minorHAnsi" w:cstheme="minorHAnsi"/>
                      <w:sz w:val="20"/>
                      <w:szCs w:val="20"/>
                      <w:lang w:eastAsia="zh-CN"/>
                    </w:rPr>
                  </w:pPr>
                  <w:r>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BE1FF5"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BE1FF5"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BE1FF5"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6a</w:t>
            </w:r>
            <w:r w:rsidR="00E20180" w:rsidRPr="00BE1FF5">
              <w:rPr>
                <w:rFonts w:asciiTheme="minorHAnsi" w:hAnsiTheme="minorHAnsi" w:cstheme="minorHAnsi"/>
                <w:sz w:val="20"/>
                <w:szCs w:val="20"/>
              </w:rPr>
              <w:t>.    Please detail how you would manage an increase in size.</w:t>
            </w:r>
          </w:p>
          <w:p w14:paraId="36B7D5DB" w14:textId="77777777" w:rsidR="003D483E" w:rsidRPr="00BE1FF5" w:rsidRDefault="003D483E" w:rsidP="000F0DAA">
            <w:pPr>
              <w:ind w:left="447"/>
              <w:jc w:val="both"/>
              <w:rPr>
                <w:rFonts w:asciiTheme="minorHAnsi" w:hAnsiTheme="minorHAnsi" w:cstheme="minorHAnsi"/>
                <w:sz w:val="20"/>
                <w:szCs w:val="20"/>
              </w:rPr>
            </w:pPr>
          </w:p>
          <w:p w14:paraId="2F8F4CC8" w14:textId="77777777" w:rsidR="003D483E" w:rsidRPr="00BE1FF5" w:rsidRDefault="003D483E" w:rsidP="000F0DAA">
            <w:pPr>
              <w:jc w:val="both"/>
              <w:rPr>
                <w:rFonts w:asciiTheme="minorHAnsi" w:hAnsiTheme="minorHAnsi" w:cstheme="minorHAnsi"/>
                <w:sz w:val="20"/>
                <w:szCs w:val="20"/>
              </w:rPr>
            </w:pPr>
          </w:p>
        </w:tc>
      </w:tr>
      <w:tr w:rsidR="003D483E"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BE1FF5" w:rsidRDefault="003D483E" w:rsidP="000F0DAA">
            <w:pPr>
              <w:ind w:left="447"/>
              <w:jc w:val="both"/>
              <w:rPr>
                <w:rFonts w:asciiTheme="minorHAnsi" w:hAnsiTheme="minorHAnsi" w:cstheme="minorHAnsi"/>
                <w:sz w:val="20"/>
                <w:szCs w:val="20"/>
              </w:rPr>
            </w:pPr>
          </w:p>
          <w:p w14:paraId="1F5EF602" w14:textId="77777777" w:rsidR="006D314E"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BE1FF5"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n how children and families will benefit should your organisation be selected as the </w:t>
            </w:r>
            <w:r w:rsidR="00B16686" w:rsidRPr="00BE1FF5">
              <w:rPr>
                <w:rFonts w:asciiTheme="minorHAnsi" w:hAnsiTheme="minorHAnsi" w:cstheme="minorHAnsi"/>
                <w:sz w:val="20"/>
                <w:szCs w:val="20"/>
              </w:rPr>
              <w:t>successful service provider</w:t>
            </w:r>
            <w:r w:rsidRPr="00BE1FF5">
              <w:rPr>
                <w:rFonts w:asciiTheme="minorHAnsi" w:hAnsiTheme="minorHAnsi" w:cstheme="minorHAnsi"/>
                <w:sz w:val="20"/>
                <w:szCs w:val="20"/>
              </w:rPr>
              <w:t>.</w:t>
            </w:r>
          </w:p>
          <w:p w14:paraId="46AD0494" w14:textId="77777777" w:rsidR="003D483E" w:rsidRPr="00BE1FF5" w:rsidRDefault="003D483E" w:rsidP="000F0DAA">
            <w:pPr>
              <w:jc w:val="both"/>
              <w:rPr>
                <w:rFonts w:asciiTheme="minorHAnsi" w:hAnsiTheme="minorHAnsi" w:cstheme="minorHAnsi"/>
                <w:sz w:val="20"/>
                <w:szCs w:val="20"/>
              </w:rPr>
            </w:pPr>
          </w:p>
          <w:p w14:paraId="76957CBA" w14:textId="77777777" w:rsidR="003D483E" w:rsidRPr="00BE1FF5" w:rsidRDefault="003D483E" w:rsidP="000F0DAA">
            <w:pPr>
              <w:jc w:val="both"/>
              <w:rPr>
                <w:rFonts w:asciiTheme="minorHAnsi" w:hAnsiTheme="minorHAnsi" w:cstheme="minorHAnsi"/>
                <w:sz w:val="20"/>
                <w:szCs w:val="20"/>
              </w:rPr>
            </w:pPr>
          </w:p>
          <w:p w14:paraId="5FDED90A"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393D03" w14:textId="77777777" w:rsidR="003D483E" w:rsidRPr="00BE1FF5" w:rsidRDefault="003D483E" w:rsidP="000F0DAA">
            <w:pPr>
              <w:jc w:val="both"/>
              <w:rPr>
                <w:rFonts w:asciiTheme="minorHAnsi" w:hAnsiTheme="minorHAnsi" w:cstheme="minorHAnsi"/>
                <w:sz w:val="20"/>
                <w:szCs w:val="20"/>
              </w:rPr>
            </w:pPr>
          </w:p>
          <w:p w14:paraId="45E6508A" w14:textId="77777777" w:rsidR="003D483E" w:rsidRPr="00BE1FF5" w:rsidRDefault="003D483E" w:rsidP="000F0DAA">
            <w:pPr>
              <w:jc w:val="both"/>
              <w:rPr>
                <w:rFonts w:asciiTheme="minorHAnsi" w:hAnsiTheme="minorHAnsi" w:cstheme="minorHAnsi"/>
                <w:sz w:val="20"/>
                <w:szCs w:val="20"/>
              </w:rPr>
            </w:pPr>
          </w:p>
          <w:p w14:paraId="2FAC9DAC" w14:textId="77777777" w:rsidR="003D483E" w:rsidRPr="00BE1FF5" w:rsidRDefault="003D483E" w:rsidP="000F0DAA">
            <w:pPr>
              <w:jc w:val="both"/>
              <w:rPr>
                <w:rFonts w:asciiTheme="minorHAnsi" w:hAnsiTheme="minorHAnsi" w:cstheme="minorHAnsi"/>
                <w:sz w:val="20"/>
                <w:szCs w:val="20"/>
              </w:rPr>
            </w:pPr>
          </w:p>
          <w:p w14:paraId="429A874F" w14:textId="77777777" w:rsidR="003D483E" w:rsidRPr="00BE1FF5" w:rsidRDefault="003D483E" w:rsidP="000F0DAA">
            <w:pPr>
              <w:jc w:val="both"/>
              <w:rPr>
                <w:rFonts w:asciiTheme="minorHAnsi" w:hAnsiTheme="minorHAnsi" w:cstheme="minorHAnsi"/>
                <w:sz w:val="20"/>
                <w:szCs w:val="20"/>
              </w:rPr>
            </w:pPr>
          </w:p>
          <w:p w14:paraId="3D45AE47" w14:textId="77777777" w:rsidR="003D483E" w:rsidRPr="00BE1FF5" w:rsidRDefault="003D483E" w:rsidP="000F0DAA">
            <w:pPr>
              <w:jc w:val="both"/>
              <w:rPr>
                <w:rFonts w:asciiTheme="minorHAnsi" w:hAnsiTheme="minorHAnsi" w:cstheme="minorHAnsi"/>
                <w:sz w:val="20"/>
                <w:szCs w:val="20"/>
              </w:rPr>
            </w:pPr>
          </w:p>
        </w:tc>
      </w:tr>
      <w:tr w:rsidR="003D483E"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BE1FF5"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your complaints process, including escalation procedure.</w:t>
            </w:r>
          </w:p>
          <w:p w14:paraId="45C2080D" w14:textId="77777777" w:rsidR="003D483E" w:rsidRPr="00BE1FF5" w:rsidRDefault="003D483E" w:rsidP="000F0DAA">
            <w:pPr>
              <w:jc w:val="both"/>
              <w:rPr>
                <w:rFonts w:asciiTheme="minorHAnsi" w:hAnsiTheme="minorHAnsi" w:cstheme="minorHAnsi"/>
                <w:sz w:val="20"/>
                <w:szCs w:val="20"/>
              </w:rPr>
            </w:pPr>
          </w:p>
          <w:p w14:paraId="3FBBA953" w14:textId="77777777" w:rsidR="003D483E" w:rsidRPr="00BE1FF5" w:rsidRDefault="003D483E" w:rsidP="000F0DAA">
            <w:pPr>
              <w:jc w:val="both"/>
              <w:rPr>
                <w:rFonts w:asciiTheme="minorHAnsi" w:hAnsiTheme="minorHAnsi" w:cstheme="minorHAnsi"/>
                <w:sz w:val="20"/>
                <w:szCs w:val="20"/>
              </w:rPr>
            </w:pPr>
          </w:p>
          <w:p w14:paraId="1D5B9D63"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0000" w:themeColor="text2"/>
                <w:spacing w:val="-2"/>
                <w:sz w:val="20"/>
                <w:szCs w:val="20"/>
              </w:rPr>
              <w:t>Response</w:t>
            </w:r>
            <w:r w:rsidRPr="00BE1FF5">
              <w:rPr>
                <w:rFonts w:asciiTheme="minorHAnsi" w:hAnsiTheme="minorHAnsi" w:cstheme="minorHAnsi"/>
                <w:i/>
                <w:color w:val="002060"/>
                <w:spacing w:val="-2"/>
                <w:sz w:val="20"/>
                <w:szCs w:val="20"/>
              </w:rPr>
              <w:t>:</w:t>
            </w:r>
          </w:p>
          <w:p w14:paraId="5EB19656" w14:textId="77777777" w:rsidR="003D483E" w:rsidRPr="00BE1FF5" w:rsidRDefault="003D483E" w:rsidP="000F0DAA">
            <w:pPr>
              <w:jc w:val="both"/>
              <w:rPr>
                <w:rFonts w:asciiTheme="minorHAnsi" w:hAnsiTheme="minorHAnsi" w:cstheme="minorHAnsi"/>
                <w:sz w:val="20"/>
                <w:szCs w:val="20"/>
              </w:rPr>
            </w:pPr>
          </w:p>
          <w:p w14:paraId="5DE143FF" w14:textId="77777777" w:rsidR="003D483E" w:rsidRPr="00BE1FF5" w:rsidRDefault="003D483E" w:rsidP="000F0DAA">
            <w:pPr>
              <w:jc w:val="both"/>
              <w:rPr>
                <w:rFonts w:asciiTheme="minorHAnsi" w:hAnsiTheme="minorHAnsi" w:cstheme="minorHAnsi"/>
                <w:sz w:val="20"/>
                <w:szCs w:val="20"/>
              </w:rPr>
            </w:pPr>
          </w:p>
          <w:p w14:paraId="53122D50" w14:textId="77777777" w:rsidR="003D483E" w:rsidRPr="00BE1FF5" w:rsidRDefault="003D483E" w:rsidP="000F0DAA">
            <w:pPr>
              <w:jc w:val="both"/>
              <w:rPr>
                <w:rFonts w:asciiTheme="minorHAnsi" w:hAnsiTheme="minorHAnsi" w:cstheme="minorHAnsi"/>
                <w:sz w:val="20"/>
                <w:szCs w:val="20"/>
              </w:rPr>
            </w:pPr>
          </w:p>
        </w:tc>
      </w:tr>
      <w:tr w:rsidR="00701F41"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BE1FF5"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Incident, injury, trauma and illness record forms (r.87)</w:t>
            </w:r>
          </w:p>
          <w:p w14:paraId="2B456B25" w14:textId="3CA0525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Medication record forms (r.92)</w:t>
            </w:r>
          </w:p>
          <w:p w14:paraId="6D83C1E6" w14:textId="7CB28933"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Emergency and evacuation plans (r.97)</w:t>
            </w:r>
          </w:p>
          <w:p w14:paraId="68465439" w14:textId="047E7327"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Attendance and enrolment record forms (r.158-162)</w:t>
            </w:r>
          </w:p>
          <w:p w14:paraId="16EE9244" w14:textId="581C40C2"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olicies and procedures (r.168 and r.171)</w:t>
            </w:r>
          </w:p>
          <w:p w14:paraId="4EED3B00" w14:textId="117FD896"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Storage of records policy (r.183, and as set out in r.177)</w:t>
            </w:r>
          </w:p>
          <w:p w14:paraId="70A4B626" w14:textId="1822BBD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Law and regulations that will be accessible at the service (r.185)</w:t>
            </w:r>
          </w:p>
          <w:p w14:paraId="371BB015" w14:textId="77777777" w:rsidR="00701F41" w:rsidRPr="00BE1FF5" w:rsidRDefault="00701F41" w:rsidP="00701F41">
            <w:pPr>
              <w:jc w:val="both"/>
              <w:rPr>
                <w:rFonts w:asciiTheme="minorHAnsi" w:hAnsiTheme="minorHAnsi" w:cstheme="minorHAnsi"/>
                <w:sz w:val="20"/>
                <w:szCs w:val="20"/>
              </w:rPr>
            </w:pPr>
          </w:p>
          <w:p w14:paraId="3C3EF952" w14:textId="77777777" w:rsidR="00701F41" w:rsidRPr="00BE1FF5" w:rsidRDefault="00701F41" w:rsidP="00701F41">
            <w:pPr>
              <w:jc w:val="both"/>
              <w:rPr>
                <w:rFonts w:asciiTheme="minorHAnsi" w:hAnsiTheme="minorHAnsi" w:cstheme="minorHAnsi"/>
                <w:sz w:val="20"/>
                <w:szCs w:val="20"/>
              </w:rPr>
            </w:pPr>
          </w:p>
          <w:p w14:paraId="56EF884B" w14:textId="77777777" w:rsidR="00701F41" w:rsidRPr="00BE1FF5" w:rsidRDefault="00701F41" w:rsidP="00701F41">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4C865B" w14:textId="77777777" w:rsidR="00701F41" w:rsidRPr="00BE1FF5" w:rsidRDefault="00701F41" w:rsidP="00701F41">
            <w:pPr>
              <w:jc w:val="both"/>
              <w:rPr>
                <w:rFonts w:asciiTheme="minorHAnsi" w:hAnsiTheme="minorHAnsi" w:cstheme="minorHAnsi"/>
                <w:sz w:val="20"/>
                <w:szCs w:val="20"/>
              </w:rPr>
            </w:pPr>
          </w:p>
          <w:p w14:paraId="18CB141F" w14:textId="77777777" w:rsidR="00701F41" w:rsidRPr="00BE1FF5" w:rsidRDefault="00701F41" w:rsidP="00701F41">
            <w:pPr>
              <w:jc w:val="both"/>
              <w:rPr>
                <w:rFonts w:asciiTheme="minorHAnsi" w:hAnsiTheme="minorHAnsi" w:cstheme="minorHAnsi"/>
                <w:sz w:val="20"/>
                <w:szCs w:val="20"/>
              </w:rPr>
            </w:pPr>
          </w:p>
          <w:p w14:paraId="448D41DD" w14:textId="3D911DC8" w:rsidR="00701F41" w:rsidRPr="00BE1FF5" w:rsidRDefault="00701F41" w:rsidP="00BE1FF5">
            <w:pPr>
              <w:jc w:val="both"/>
              <w:rPr>
                <w:rFonts w:asciiTheme="minorHAnsi" w:hAnsiTheme="minorHAnsi" w:cstheme="minorHAnsi"/>
                <w:sz w:val="20"/>
                <w:szCs w:val="20"/>
              </w:rPr>
            </w:pPr>
          </w:p>
        </w:tc>
      </w:tr>
    </w:tbl>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etail titles, roles, responsibilities, qualifications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Does your organisation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2B447D">
              <w:rPr>
                <w:rFonts w:asciiTheme="minorHAnsi" w:hAnsiTheme="minorHAnsi" w:cstheme="minorHAnsi"/>
                <w:spacing w:val="-5"/>
                <w:sz w:val="20"/>
                <w:szCs w:val="20"/>
              </w:rPr>
            </w:r>
            <w:r w:rsidR="002B447D">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2B447D">
              <w:rPr>
                <w:rFonts w:asciiTheme="minorHAnsi" w:hAnsiTheme="minorHAnsi" w:cstheme="minorHAnsi"/>
                <w:sz w:val="20"/>
                <w:szCs w:val="20"/>
              </w:rPr>
            </w:r>
            <w:r w:rsidR="002B447D">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2B447D">
              <w:rPr>
                <w:rFonts w:asciiTheme="minorHAnsi" w:hAnsiTheme="minorHAnsi" w:cstheme="minorHAnsi"/>
                <w:sz w:val="20"/>
                <w:szCs w:val="20"/>
              </w:rPr>
            </w:r>
            <w:r w:rsidR="002B447D">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information on your organisation’s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end users are able to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BPay</w:t>
                  </w:r>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2B447D">
                    <w:rPr>
                      <w:rFonts w:asciiTheme="minorHAnsi" w:hAnsiTheme="minorHAnsi" w:cstheme="minorHAnsi"/>
                      <w:spacing w:val="-2"/>
                      <w:lang w:val="en-GB"/>
                    </w:rPr>
                  </w:r>
                  <w:r w:rsidR="002B447D">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If Yes,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0CAA84C8" w14:textId="171F83A1" w:rsidR="003D483E" w:rsidRPr="00BE1FF5" w:rsidRDefault="002E28B3" w:rsidP="003D483E">
      <w:pPr>
        <w:ind w:left="-426"/>
        <w:rPr>
          <w:rFonts w:asciiTheme="majorHAnsi" w:hAnsiTheme="majorHAnsi" w:cstheme="majorHAnsi"/>
          <w:sz w:val="20"/>
          <w:szCs w:val="20"/>
        </w:rPr>
      </w:pPr>
      <w:r>
        <w:rPr>
          <w:rFonts w:asciiTheme="majorHAnsi" w:hAnsiTheme="majorHAnsi" w:cstheme="majorHAnsi"/>
          <w:sz w:val="20"/>
          <w:szCs w:val="20"/>
        </w:rPr>
        <w:t>Services</w:t>
      </w:r>
      <w:r w:rsidR="0099745B" w:rsidRPr="00EB0288">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F950FA" w:rsidRPr="00BE1FF5"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BE1FF5"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423A4A1F" w:rsidR="00F950FA" w:rsidRPr="00AF2B2D" w:rsidRDefault="00AF2B2D" w:rsidP="00027077">
            <w:pPr>
              <w:pStyle w:val="Instruction"/>
              <w:jc w:val="center"/>
              <w:rPr>
                <w:rFonts w:asciiTheme="majorHAnsi" w:hAnsiTheme="majorHAnsi" w:cstheme="majorHAnsi"/>
                <w:b/>
                <w:color w:val="auto"/>
                <w:lang w:eastAsia="en-US"/>
              </w:rPr>
            </w:pPr>
            <w:r w:rsidRPr="00AF2B2D">
              <w:rPr>
                <w:rFonts w:asciiTheme="majorHAnsi" w:hAnsiTheme="majorHAnsi" w:cstheme="majorHAnsi"/>
                <w:b/>
                <w:color w:val="0070C0"/>
              </w:rPr>
              <w:t>2022</w:t>
            </w:r>
            <w:r>
              <w:rPr>
                <w:rFonts w:asciiTheme="majorHAnsi" w:hAnsiTheme="majorHAnsi" w:cstheme="majorHAnsi"/>
                <w:b/>
                <w:color w:val="0070C0"/>
              </w:rPr>
              <w:t xml:space="preserve"> - 2024</w:t>
            </w:r>
          </w:p>
        </w:tc>
      </w:tr>
      <w:tr w:rsidR="00F950FA" w:rsidRPr="00BE1FF5" w14:paraId="038A6B87" w14:textId="45CF2697" w:rsidTr="00451B4E">
        <w:trPr>
          <w:cantSplit/>
          <w:trHeight w:val="399"/>
        </w:trPr>
        <w:tc>
          <w:tcPr>
            <w:tcW w:w="2631" w:type="dxa"/>
            <w:vMerge w:val="restart"/>
            <w:vAlign w:val="center"/>
          </w:tcPr>
          <w:p w14:paraId="1BAB469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Before School Care</w:t>
            </w:r>
          </w:p>
        </w:tc>
        <w:tc>
          <w:tcPr>
            <w:tcW w:w="2727" w:type="dxa"/>
            <w:vAlign w:val="center"/>
          </w:tcPr>
          <w:p w14:paraId="14BF905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Regular </w:t>
            </w:r>
          </w:p>
        </w:tc>
        <w:tc>
          <w:tcPr>
            <w:tcW w:w="1303" w:type="dxa"/>
            <w:vAlign w:val="center"/>
          </w:tcPr>
          <w:p w14:paraId="1411BED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F65B7B7" w14:textId="520DBB07" w:rsidTr="00451B4E">
        <w:trPr>
          <w:cantSplit/>
          <w:trHeight w:val="399"/>
        </w:trPr>
        <w:tc>
          <w:tcPr>
            <w:tcW w:w="2631" w:type="dxa"/>
            <w:vMerge/>
            <w:vAlign w:val="center"/>
          </w:tcPr>
          <w:p w14:paraId="704BCDD1"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2068C30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3971CE93" w14:textId="152596A3" w:rsidTr="00451B4E">
        <w:trPr>
          <w:cantSplit/>
          <w:trHeight w:val="399"/>
        </w:trPr>
        <w:tc>
          <w:tcPr>
            <w:tcW w:w="2631" w:type="dxa"/>
            <w:vMerge w:val="restart"/>
            <w:vAlign w:val="center"/>
          </w:tcPr>
          <w:p w14:paraId="6C45A4D8"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After School Care</w:t>
            </w:r>
          </w:p>
        </w:tc>
        <w:tc>
          <w:tcPr>
            <w:tcW w:w="2727" w:type="dxa"/>
            <w:vAlign w:val="center"/>
          </w:tcPr>
          <w:p w14:paraId="46D1E99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DFBB1F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9C46A13" w14:textId="407C28C3" w:rsidTr="00451B4E">
        <w:trPr>
          <w:cantSplit/>
          <w:trHeight w:val="399"/>
        </w:trPr>
        <w:tc>
          <w:tcPr>
            <w:tcW w:w="2631" w:type="dxa"/>
            <w:vMerge/>
            <w:vAlign w:val="center"/>
          </w:tcPr>
          <w:p w14:paraId="5E0E9CDD"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591B990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D1B0841" w14:textId="5D40FE4F" w:rsidTr="00451B4E">
        <w:trPr>
          <w:cantSplit/>
          <w:trHeight w:val="399"/>
        </w:trPr>
        <w:tc>
          <w:tcPr>
            <w:tcW w:w="2631" w:type="dxa"/>
            <w:vMerge w:val="restart"/>
            <w:vAlign w:val="center"/>
          </w:tcPr>
          <w:p w14:paraId="7F265C3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Student Free Day</w:t>
            </w:r>
          </w:p>
        </w:tc>
        <w:tc>
          <w:tcPr>
            <w:tcW w:w="2727" w:type="dxa"/>
            <w:vAlign w:val="center"/>
          </w:tcPr>
          <w:p w14:paraId="7DAD0AB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27FF83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1803CA7" w14:textId="5619B786" w:rsidTr="00451B4E">
        <w:trPr>
          <w:cantSplit/>
          <w:trHeight w:val="399"/>
        </w:trPr>
        <w:tc>
          <w:tcPr>
            <w:tcW w:w="2631" w:type="dxa"/>
            <w:vMerge/>
            <w:vAlign w:val="center"/>
          </w:tcPr>
          <w:p w14:paraId="011883A7"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431C6CD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418F51C6" w14:textId="79D09850" w:rsidTr="00451B4E">
        <w:trPr>
          <w:cantSplit/>
          <w:trHeight w:val="399"/>
        </w:trPr>
        <w:tc>
          <w:tcPr>
            <w:tcW w:w="2631" w:type="dxa"/>
            <w:vMerge w:val="restart"/>
            <w:vAlign w:val="center"/>
          </w:tcPr>
          <w:p w14:paraId="5FA3C38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Holiday Program / Vacation Care</w:t>
            </w:r>
          </w:p>
        </w:tc>
        <w:tc>
          <w:tcPr>
            <w:tcW w:w="2727" w:type="dxa"/>
            <w:vAlign w:val="center"/>
          </w:tcPr>
          <w:p w14:paraId="2890415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4127B51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6894E58C" w14:textId="329EE725" w:rsidTr="00451B4E">
        <w:trPr>
          <w:cantSplit/>
          <w:trHeight w:val="399"/>
        </w:trPr>
        <w:tc>
          <w:tcPr>
            <w:tcW w:w="2631" w:type="dxa"/>
            <w:vMerge/>
            <w:vAlign w:val="center"/>
          </w:tcPr>
          <w:p w14:paraId="3240DFF6"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18FFC7F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39BAC13" w14:textId="130757DC" w:rsidTr="00451B4E">
        <w:trPr>
          <w:cantSplit/>
          <w:trHeight w:val="399"/>
        </w:trPr>
        <w:tc>
          <w:tcPr>
            <w:tcW w:w="2631" w:type="dxa"/>
            <w:vAlign w:val="center"/>
          </w:tcPr>
          <w:p w14:paraId="33372AA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 Fees</w:t>
            </w:r>
          </w:p>
          <w:p w14:paraId="666B95F1"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w:t>
            </w:r>
          </w:p>
        </w:tc>
        <w:tc>
          <w:tcPr>
            <w:tcW w:w="1303" w:type="dxa"/>
            <w:vAlign w:val="center"/>
          </w:tcPr>
          <w:p w14:paraId="4333A40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bl>
    <w:p w14:paraId="61300026" w14:textId="77777777" w:rsidR="003D483E" w:rsidRPr="00BE1FF5" w:rsidRDefault="003D483E" w:rsidP="003D483E">
      <w:pPr>
        <w:rPr>
          <w:rFonts w:asciiTheme="majorHAnsi" w:hAnsiTheme="majorHAnsi" w:cstheme="majorHAnsi"/>
          <w:sz w:val="20"/>
          <w:szCs w:val="20"/>
        </w:rPr>
      </w:pPr>
    </w:p>
    <w:p w14:paraId="09829098" w14:textId="1751B8C5"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School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shd w:val="clear" w:color="auto" w:fill="auto"/>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shd w:val="clear" w:color="auto" w:fill="auto"/>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shd w:val="clear" w:color="auto" w:fill="auto"/>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shd w:val="clear" w:color="auto" w:fill="auto"/>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organisation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shd w:val="clear" w:color="auto" w:fill="auto"/>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shd w:val="clear" w:color="auto" w:fill="auto"/>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organisation including the type of excursions available, fees and cancellation policy. </w:t>
            </w:r>
          </w:p>
        </w:tc>
        <w:tc>
          <w:tcPr>
            <w:tcW w:w="4696" w:type="dxa"/>
            <w:gridSpan w:val="4"/>
            <w:shd w:val="clear" w:color="auto" w:fill="auto"/>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7FE336D0"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3D483E" w:rsidRPr="00BE1FF5">
        <w:rPr>
          <w:rFonts w:asciiTheme="minorHAnsi" w:hAnsiTheme="minorHAnsi" w:cstheme="minorHAnsi"/>
          <w:color w:val="0070C0"/>
          <w:sz w:val="20"/>
          <w:szCs w:val="20"/>
        </w:rPr>
        <w:t xml:space="preserve">[insert school name] </w:t>
      </w:r>
      <w:r w:rsidR="003D483E" w:rsidRPr="00BE1FF5">
        <w:rPr>
          <w:rFonts w:asciiTheme="minorHAnsi" w:hAnsiTheme="minorHAnsi" w:cstheme="minorHAnsi"/>
          <w:sz w:val="20"/>
          <w:szCs w:val="20"/>
        </w:rPr>
        <w:t xml:space="preserve">or any relationships our staff and office bearers have with </w:t>
      </w:r>
      <w:r w:rsidR="003D483E" w:rsidRPr="00BE1FF5">
        <w:rPr>
          <w:rFonts w:asciiTheme="minorHAnsi" w:hAnsiTheme="minorHAnsi" w:cstheme="minorHAnsi"/>
          <w:color w:val="0070C0"/>
          <w:sz w:val="20"/>
          <w:szCs w:val="20"/>
        </w:rPr>
        <w:t xml:space="preserve">[insert school name] </w:t>
      </w:r>
      <w:r w:rsidR="003D483E" w:rsidRPr="00BE1FF5">
        <w:rPr>
          <w:rFonts w:asciiTheme="minorHAnsi" w:hAnsiTheme="minorHAnsi" w:cstheme="minorHAnsi"/>
          <w:sz w:val="20"/>
          <w:szCs w:val="20"/>
        </w:rPr>
        <w:t xml:space="preserve">management,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77777777"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43361787" w14:textId="6506ED55"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t xml:space="preserve">FORM </w:t>
      </w:r>
      <w:r w:rsidR="003A0E95">
        <w:rPr>
          <w:rFonts w:asciiTheme="majorHAnsi" w:eastAsia="SimSun" w:hAnsiTheme="majorHAnsi" w:cstheme="majorHAnsi"/>
          <w:b/>
          <w:lang w:eastAsia="zh-CN"/>
        </w:rPr>
        <w:t>8</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to which your organisation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BE1FF5">
              <w:trPr>
                <w:trHeight w:val="489"/>
                <w:jc w:val="center"/>
              </w:trPr>
              <w:tc>
                <w:tcPr>
                  <w:tcW w:w="2201" w:type="dxa"/>
                  <w:shd w:val="clear" w:color="auto" w:fill="548DD4"/>
                  <w:vAlign w:val="center"/>
                </w:tcPr>
                <w:p w14:paraId="4ECC64C3" w14:textId="6F459A1C" w:rsidR="003D483E" w:rsidRPr="00BE1FF5" w:rsidRDefault="00597482" w:rsidP="0017106A">
                  <w:pPr>
                    <w:jc w:val="center"/>
                    <w:rPr>
                      <w:rFonts w:asciiTheme="minorHAnsi" w:hAnsiTheme="minorHAnsi" w:cstheme="minorHAnsi"/>
                      <w:b/>
                      <w:color w:val="FFFFFF"/>
                      <w:sz w:val="20"/>
                      <w:szCs w:val="20"/>
                    </w:rPr>
                  </w:pPr>
                  <w:r>
                    <w:rPr>
                      <w:rFonts w:asciiTheme="minorHAnsi" w:hAnsiTheme="minorHAnsi" w:cstheme="minorHAnsi"/>
                      <w:b/>
                      <w:color w:val="FFFFFF"/>
                      <w:sz w:val="20"/>
                      <w:szCs w:val="20"/>
                    </w:rPr>
                    <w:t>ORGANISATION</w:t>
                  </w:r>
                </w:p>
              </w:tc>
              <w:tc>
                <w:tcPr>
                  <w:tcW w:w="2457" w:type="dxa"/>
                  <w:shd w:val="clear" w:color="auto" w:fill="548DD4"/>
                  <w:vAlign w:val="center"/>
                </w:tcPr>
                <w:p w14:paraId="12427D29"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PERSON</w:t>
                  </w:r>
                </w:p>
              </w:tc>
              <w:tc>
                <w:tcPr>
                  <w:tcW w:w="2329" w:type="dxa"/>
                  <w:shd w:val="clear" w:color="auto" w:fill="548DD4"/>
                  <w:vAlign w:val="center"/>
                </w:tcPr>
                <w:p w14:paraId="1BC84C16"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NUMBER</w:t>
                  </w:r>
                </w:p>
              </w:tc>
              <w:tc>
                <w:tcPr>
                  <w:tcW w:w="3095" w:type="dxa"/>
                  <w:shd w:val="clear" w:color="auto" w:fill="548DD4"/>
                  <w:vAlign w:val="center"/>
                </w:tcPr>
                <w:p w14:paraId="6E1BB8B0"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EMAIL ADDRESS</w:t>
                  </w:r>
                </w:p>
              </w:tc>
            </w:tr>
            <w:tr w:rsidR="003D483E" w:rsidRPr="00C357B7" w14:paraId="1D24AF89" w14:textId="77777777" w:rsidTr="00BE1FF5">
              <w:trPr>
                <w:trHeight w:val="914"/>
                <w:jc w:val="center"/>
              </w:trPr>
              <w:tc>
                <w:tcPr>
                  <w:tcW w:w="2201" w:type="dxa"/>
                  <w:shd w:val="clear" w:color="auto" w:fill="auto"/>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shd w:val="clear" w:color="auto" w:fill="auto"/>
                </w:tcPr>
                <w:p w14:paraId="31D06F3D" w14:textId="77777777" w:rsidR="00E87DDE" w:rsidRDefault="00E87DDE" w:rsidP="000F0DAA">
                  <w:pPr>
                    <w:keepLines/>
                    <w:spacing w:before="60" w:after="60"/>
                    <w:rPr>
                      <w:rFonts w:cs="Arial"/>
                      <w:i/>
                    </w:rPr>
                  </w:pPr>
                </w:p>
              </w:tc>
              <w:tc>
                <w:tcPr>
                  <w:tcW w:w="2457" w:type="dxa"/>
                  <w:shd w:val="clear" w:color="auto" w:fill="auto"/>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shd w:val="clear" w:color="auto" w:fill="auto"/>
                </w:tcPr>
                <w:p w14:paraId="707D2F6E" w14:textId="77777777" w:rsidR="003D483E" w:rsidRPr="00C357B7" w:rsidRDefault="003D483E" w:rsidP="000F0DAA">
                  <w:pPr>
                    <w:keepLines/>
                    <w:spacing w:before="60" w:after="60"/>
                    <w:rPr>
                      <w:rFonts w:cs="Arial"/>
                      <w:i/>
                    </w:rPr>
                  </w:pPr>
                </w:p>
              </w:tc>
              <w:tc>
                <w:tcPr>
                  <w:tcW w:w="2457" w:type="dxa"/>
                  <w:shd w:val="clear" w:color="auto" w:fill="auto"/>
                </w:tcPr>
                <w:p w14:paraId="0D918893" w14:textId="77777777" w:rsidR="003D483E" w:rsidRPr="00C357B7" w:rsidRDefault="003D483E" w:rsidP="000F0DAA">
                  <w:pPr>
                    <w:keepLines/>
                    <w:spacing w:before="60" w:after="60"/>
                    <w:rPr>
                      <w:rFonts w:cs="Arial"/>
                      <w:i/>
                    </w:rPr>
                  </w:pPr>
                </w:p>
              </w:tc>
              <w:tc>
                <w:tcPr>
                  <w:tcW w:w="2329" w:type="dxa"/>
                  <w:shd w:val="clear" w:color="auto" w:fill="auto"/>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13"/>
      <w:footerReference w:type="default" r:id="rId14"/>
      <w:headerReference w:type="first" r:id="rId15"/>
      <w:footerReference w:type="first" r:id="rId16"/>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B3713" w14:textId="77777777" w:rsidR="002B447D" w:rsidRDefault="002B447D" w:rsidP="00F3105D">
      <w:r>
        <w:separator/>
      </w:r>
    </w:p>
  </w:endnote>
  <w:endnote w:type="continuationSeparator" w:id="0">
    <w:p w14:paraId="0398B6D7" w14:textId="77777777" w:rsidR="002B447D" w:rsidRDefault="002B447D" w:rsidP="00F3105D">
      <w:r>
        <w:continuationSeparator/>
      </w:r>
    </w:p>
  </w:endnote>
  <w:endnote w:type="continuationNotice" w:id="1">
    <w:p w14:paraId="7FF4B24C" w14:textId="77777777" w:rsidR="002B447D" w:rsidRDefault="002B447D"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rPr>
      <w:id w:val="1395938480"/>
      <w:docPartObj>
        <w:docPartGallery w:val="Page Numbers (Bottom of Page)"/>
        <w:docPartUnique/>
      </w:docPartObj>
    </w:sdtPr>
    <w:sdtEndPr>
      <w:rPr>
        <w:noProof/>
      </w:rPr>
    </w:sdtEndPr>
    <w:sdtContent>
      <w:p w14:paraId="28EBE77B" w14:textId="39157209" w:rsidR="002B447D" w:rsidRPr="006878EB" w:rsidRDefault="002B447D">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352D0F">
          <w:rPr>
            <w:noProof/>
            <w:color w:val="000000" w:themeColor="text1"/>
          </w:rPr>
          <w:t>2</w:t>
        </w:r>
        <w:r w:rsidRPr="006878EB">
          <w:rPr>
            <w:noProof/>
            <w:color w:val="000000" w:themeColor="text1"/>
          </w:rPr>
          <w:fldChar w:fldCharType="end"/>
        </w:r>
      </w:p>
    </w:sdtContent>
  </w:sdt>
  <w:p w14:paraId="3220CCD5" w14:textId="086BC186" w:rsidR="002B447D" w:rsidRDefault="002B44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A077EEE" w:rsidR="002B447D" w:rsidRPr="000121E1" w:rsidRDefault="002B447D">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352D0F">
          <w:rPr>
            <w:rFonts w:asciiTheme="majorHAnsi" w:hAnsiTheme="majorHAnsi" w:cstheme="majorHAnsi"/>
            <w:noProof/>
            <w:color w:val="auto"/>
            <w:sz w:val="20"/>
            <w:szCs w:val="20"/>
          </w:rPr>
          <w:t>5</w:t>
        </w:r>
        <w:r w:rsidRPr="000121E1">
          <w:rPr>
            <w:rFonts w:asciiTheme="majorHAnsi" w:hAnsiTheme="majorHAnsi" w:cstheme="majorHAnsi"/>
            <w:noProof/>
            <w:color w:val="auto"/>
            <w:sz w:val="20"/>
            <w:szCs w:val="20"/>
          </w:rPr>
          <w:fldChar w:fldCharType="end"/>
        </w:r>
      </w:p>
    </w:sdtContent>
  </w:sdt>
  <w:p w14:paraId="0247FC67" w14:textId="0E205657" w:rsidR="002B447D" w:rsidRPr="00E629C1" w:rsidRDefault="002B447D">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5399551"/>
      <w:docPartObj>
        <w:docPartGallery w:val="Page Numbers (Bottom of Page)"/>
        <w:docPartUnique/>
      </w:docPartObj>
    </w:sdtPr>
    <w:sdtEndPr>
      <w:rPr>
        <w:noProof/>
      </w:rPr>
    </w:sdtEndPr>
    <w:sdtContent>
      <w:p w14:paraId="1897A42F" w14:textId="36A26856" w:rsidR="002B447D" w:rsidRDefault="002B447D">
        <w:pPr>
          <w:pStyle w:val="Footer"/>
        </w:pPr>
        <w:r>
          <w:fldChar w:fldCharType="begin"/>
        </w:r>
        <w:r>
          <w:instrText xml:space="preserve"> PAGE   \* MERGEFORMAT </w:instrText>
        </w:r>
        <w:r>
          <w:fldChar w:fldCharType="separate"/>
        </w:r>
        <w:r w:rsidR="00352D0F">
          <w:rPr>
            <w:noProof/>
          </w:rPr>
          <w:t>2</w:t>
        </w:r>
        <w:r>
          <w:rPr>
            <w:noProof/>
          </w:rPr>
          <w:fldChar w:fldCharType="end"/>
        </w:r>
      </w:p>
    </w:sdtContent>
  </w:sdt>
  <w:p w14:paraId="44EC0B35" w14:textId="77777777" w:rsidR="002B447D" w:rsidRDefault="002B4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24F37" w14:textId="77777777" w:rsidR="002B447D" w:rsidRDefault="002B447D" w:rsidP="00F3105D">
      <w:r>
        <w:separator/>
      </w:r>
    </w:p>
  </w:footnote>
  <w:footnote w:type="continuationSeparator" w:id="0">
    <w:p w14:paraId="36E80A48" w14:textId="77777777" w:rsidR="002B447D" w:rsidRDefault="002B447D" w:rsidP="00F3105D">
      <w:r>
        <w:continuationSeparator/>
      </w:r>
    </w:p>
  </w:footnote>
  <w:footnote w:type="continuationNotice" w:id="1">
    <w:p w14:paraId="54345456" w14:textId="77777777" w:rsidR="002B447D" w:rsidRDefault="002B447D"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E7184" w14:textId="1F6C048B" w:rsidR="002B447D" w:rsidRDefault="002B44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D1DD7" w14:textId="103C340D" w:rsidR="002B447D" w:rsidRDefault="002B4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B11855"/>
    <w:multiLevelType w:val="hybridMultilevel"/>
    <w:tmpl w:val="4242584E"/>
    <w:lvl w:ilvl="0" w:tplc="0C09000F">
      <w:start w:val="1"/>
      <w:numFmt w:val="decimal"/>
      <w:lvlText w:val="%1."/>
      <w:lvlJc w:val="left"/>
      <w:pPr>
        <w:ind w:left="831" w:hanging="360"/>
      </w:pPr>
    </w:lvl>
    <w:lvl w:ilvl="1" w:tplc="0C090011">
      <w:start w:val="1"/>
      <w:numFmt w:val="decimal"/>
      <w:lvlText w:val="%2)"/>
      <w:lvlJc w:val="left"/>
      <w:pPr>
        <w:ind w:left="1551" w:hanging="360"/>
      </w:p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1"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2"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4"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6"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19"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0"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1"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3"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5"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6"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7"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28"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9"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2"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6"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1"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abstractNumId w:val="4"/>
  </w:num>
  <w:num w:numId="2">
    <w:abstractNumId w:val="2"/>
  </w:num>
  <w:num w:numId="3">
    <w:abstractNumId w:val="16"/>
  </w:num>
  <w:num w:numId="4">
    <w:abstractNumId w:val="30"/>
  </w:num>
  <w:num w:numId="5">
    <w:abstractNumId w:val="3"/>
  </w:num>
  <w:num w:numId="6">
    <w:abstractNumId w:val="5"/>
  </w:num>
  <w:num w:numId="7">
    <w:abstractNumId w:val="6"/>
  </w:num>
  <w:num w:numId="8">
    <w:abstractNumId w:val="36"/>
  </w:num>
  <w:num w:numId="9">
    <w:abstractNumId w:val="28"/>
  </w:num>
  <w:num w:numId="10">
    <w:abstractNumId w:val="37"/>
  </w:num>
  <w:num w:numId="11">
    <w:abstractNumId w:val="35"/>
  </w:num>
  <w:num w:numId="12">
    <w:abstractNumId w:val="8"/>
  </w:num>
  <w:num w:numId="13">
    <w:abstractNumId w:val="15"/>
  </w:num>
  <w:num w:numId="14">
    <w:abstractNumId w:val="34"/>
  </w:num>
  <w:num w:numId="15">
    <w:abstractNumId w:val="7"/>
  </w:num>
  <w:num w:numId="16">
    <w:abstractNumId w:val="12"/>
  </w:num>
  <w:num w:numId="17">
    <w:abstractNumId w:val="25"/>
  </w:num>
  <w:num w:numId="18">
    <w:abstractNumId w:val="0"/>
  </w:num>
  <w:num w:numId="19">
    <w:abstractNumId w:val="1"/>
  </w:num>
  <w:num w:numId="20">
    <w:abstractNumId w:val="19"/>
  </w:num>
  <w:num w:numId="21">
    <w:abstractNumId w:val="39"/>
  </w:num>
  <w:num w:numId="22">
    <w:abstractNumId w:val="10"/>
  </w:num>
  <w:num w:numId="23">
    <w:abstractNumId w:val="38"/>
  </w:num>
  <w:num w:numId="24">
    <w:abstractNumId w:val="17"/>
  </w:num>
  <w:num w:numId="25">
    <w:abstractNumId w:val="29"/>
  </w:num>
  <w:num w:numId="26">
    <w:abstractNumId w:val="23"/>
  </w:num>
  <w:num w:numId="27">
    <w:abstractNumId w:val="9"/>
  </w:num>
  <w:num w:numId="28">
    <w:abstractNumId w:val="40"/>
  </w:num>
  <w:num w:numId="29">
    <w:abstractNumId w:val="24"/>
  </w:num>
  <w:num w:numId="30">
    <w:abstractNumId w:val="11"/>
  </w:num>
  <w:num w:numId="31">
    <w:abstractNumId w:val="26"/>
  </w:num>
  <w:num w:numId="32">
    <w:abstractNumId w:val="27"/>
  </w:num>
  <w:num w:numId="33">
    <w:abstractNumId w:val="41"/>
  </w:num>
  <w:num w:numId="34">
    <w:abstractNumId w:val="20"/>
  </w:num>
  <w:num w:numId="35">
    <w:abstractNumId w:val="21"/>
  </w:num>
  <w:num w:numId="36">
    <w:abstractNumId w:val="14"/>
  </w:num>
  <w:num w:numId="37">
    <w:abstractNumId w:val="32"/>
  </w:num>
  <w:num w:numId="38">
    <w:abstractNumId w:val="33"/>
  </w:num>
  <w:num w:numId="39">
    <w:abstractNumId w:val="31"/>
  </w:num>
  <w:num w:numId="40">
    <w:abstractNumId w:val="18"/>
  </w:num>
  <w:num w:numId="41">
    <w:abstractNumId w:val="13"/>
  </w:num>
  <w:num w:numId="42">
    <w:abstractNumId w:val="22"/>
  </w:num>
  <w:num w:numId="43">
    <w:abstractNumId w:val="4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573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NDQ1NzW3sDSwsDBX0lEKTi0uzszPAykwqgUAx2xOqS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7077"/>
    <w:rsid w:val="00031519"/>
    <w:rsid w:val="00034330"/>
    <w:rsid w:val="0003558B"/>
    <w:rsid w:val="00037500"/>
    <w:rsid w:val="00037C3B"/>
    <w:rsid w:val="00042B23"/>
    <w:rsid w:val="00044C6D"/>
    <w:rsid w:val="000452C9"/>
    <w:rsid w:val="000454E8"/>
    <w:rsid w:val="000470EF"/>
    <w:rsid w:val="00050990"/>
    <w:rsid w:val="000521E5"/>
    <w:rsid w:val="00052F33"/>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16B3"/>
    <w:rsid w:val="00093631"/>
    <w:rsid w:val="00093C76"/>
    <w:rsid w:val="00096B8C"/>
    <w:rsid w:val="00097BD4"/>
    <w:rsid w:val="00097C4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5C8"/>
    <w:rsid w:val="000F0DAA"/>
    <w:rsid w:val="000F17F9"/>
    <w:rsid w:val="000F2DCA"/>
    <w:rsid w:val="00101879"/>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715C"/>
    <w:rsid w:val="001326C0"/>
    <w:rsid w:val="00134B46"/>
    <w:rsid w:val="00135D3E"/>
    <w:rsid w:val="00140205"/>
    <w:rsid w:val="00146A2B"/>
    <w:rsid w:val="00147077"/>
    <w:rsid w:val="0015056C"/>
    <w:rsid w:val="00157F7A"/>
    <w:rsid w:val="00162172"/>
    <w:rsid w:val="001704F1"/>
    <w:rsid w:val="0017106A"/>
    <w:rsid w:val="00172439"/>
    <w:rsid w:val="00175633"/>
    <w:rsid w:val="001767D3"/>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C17EF"/>
    <w:rsid w:val="001C476D"/>
    <w:rsid w:val="001C65E9"/>
    <w:rsid w:val="001C70B7"/>
    <w:rsid w:val="001D5997"/>
    <w:rsid w:val="001D5D1D"/>
    <w:rsid w:val="001D6F6A"/>
    <w:rsid w:val="001E20E9"/>
    <w:rsid w:val="001E26DC"/>
    <w:rsid w:val="001E52D4"/>
    <w:rsid w:val="001E5506"/>
    <w:rsid w:val="001E745D"/>
    <w:rsid w:val="001F1262"/>
    <w:rsid w:val="001F2257"/>
    <w:rsid w:val="00202D80"/>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447D"/>
    <w:rsid w:val="002B7674"/>
    <w:rsid w:val="002B76DC"/>
    <w:rsid w:val="002C51C7"/>
    <w:rsid w:val="002C712A"/>
    <w:rsid w:val="002C7C4D"/>
    <w:rsid w:val="002C7C97"/>
    <w:rsid w:val="002C7DCE"/>
    <w:rsid w:val="002D0EDA"/>
    <w:rsid w:val="002D33B3"/>
    <w:rsid w:val="002D5625"/>
    <w:rsid w:val="002D6CF5"/>
    <w:rsid w:val="002E2263"/>
    <w:rsid w:val="002E28B3"/>
    <w:rsid w:val="002E3550"/>
    <w:rsid w:val="002F08B3"/>
    <w:rsid w:val="002F14A7"/>
    <w:rsid w:val="002F1973"/>
    <w:rsid w:val="002F290F"/>
    <w:rsid w:val="002F4271"/>
    <w:rsid w:val="002F49A2"/>
    <w:rsid w:val="003002C7"/>
    <w:rsid w:val="0030110E"/>
    <w:rsid w:val="0030296A"/>
    <w:rsid w:val="00303062"/>
    <w:rsid w:val="003048D0"/>
    <w:rsid w:val="00307378"/>
    <w:rsid w:val="003161B4"/>
    <w:rsid w:val="003176AA"/>
    <w:rsid w:val="00322022"/>
    <w:rsid w:val="00326600"/>
    <w:rsid w:val="00333AF7"/>
    <w:rsid w:val="003379AF"/>
    <w:rsid w:val="00337E9B"/>
    <w:rsid w:val="0034161C"/>
    <w:rsid w:val="003417D6"/>
    <w:rsid w:val="00343F0D"/>
    <w:rsid w:val="003446DD"/>
    <w:rsid w:val="00347A96"/>
    <w:rsid w:val="00352D0F"/>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6C73"/>
    <w:rsid w:val="00386E11"/>
    <w:rsid w:val="003877D9"/>
    <w:rsid w:val="0039224A"/>
    <w:rsid w:val="0039266E"/>
    <w:rsid w:val="003930AD"/>
    <w:rsid w:val="00393F4E"/>
    <w:rsid w:val="00396EF5"/>
    <w:rsid w:val="003978BE"/>
    <w:rsid w:val="003A0E95"/>
    <w:rsid w:val="003A1AC5"/>
    <w:rsid w:val="003A5DE8"/>
    <w:rsid w:val="003A6D77"/>
    <w:rsid w:val="003B0EA5"/>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3F48"/>
    <w:rsid w:val="004D7806"/>
    <w:rsid w:val="004E1062"/>
    <w:rsid w:val="004E2135"/>
    <w:rsid w:val="004E2EFD"/>
    <w:rsid w:val="004E4A4B"/>
    <w:rsid w:val="004E5CF7"/>
    <w:rsid w:val="004E5F73"/>
    <w:rsid w:val="004E673A"/>
    <w:rsid w:val="004F2948"/>
    <w:rsid w:val="004F4AD4"/>
    <w:rsid w:val="004F694C"/>
    <w:rsid w:val="0050118F"/>
    <w:rsid w:val="00502F32"/>
    <w:rsid w:val="00504D94"/>
    <w:rsid w:val="00506776"/>
    <w:rsid w:val="005069F8"/>
    <w:rsid w:val="00511BC0"/>
    <w:rsid w:val="00514C36"/>
    <w:rsid w:val="005154EE"/>
    <w:rsid w:val="00516DA5"/>
    <w:rsid w:val="00516EE6"/>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F5"/>
    <w:rsid w:val="005655BE"/>
    <w:rsid w:val="00570D49"/>
    <w:rsid w:val="00571087"/>
    <w:rsid w:val="00574F3E"/>
    <w:rsid w:val="00577086"/>
    <w:rsid w:val="005843E2"/>
    <w:rsid w:val="0058496E"/>
    <w:rsid w:val="005853EB"/>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21"/>
    <w:rsid w:val="005D4ABB"/>
    <w:rsid w:val="005E11A5"/>
    <w:rsid w:val="005E19A8"/>
    <w:rsid w:val="005F33E8"/>
    <w:rsid w:val="005F4E1B"/>
    <w:rsid w:val="005F543E"/>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1284"/>
    <w:rsid w:val="006F2FEC"/>
    <w:rsid w:val="006F320E"/>
    <w:rsid w:val="006F4D5F"/>
    <w:rsid w:val="006F6792"/>
    <w:rsid w:val="006F6CAD"/>
    <w:rsid w:val="00701F41"/>
    <w:rsid w:val="0070385A"/>
    <w:rsid w:val="0070700A"/>
    <w:rsid w:val="00710602"/>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1B25"/>
    <w:rsid w:val="00752A36"/>
    <w:rsid w:val="0075395E"/>
    <w:rsid w:val="0075549C"/>
    <w:rsid w:val="00756BA1"/>
    <w:rsid w:val="0075710E"/>
    <w:rsid w:val="00762960"/>
    <w:rsid w:val="007719ED"/>
    <w:rsid w:val="00772777"/>
    <w:rsid w:val="00773999"/>
    <w:rsid w:val="0077580F"/>
    <w:rsid w:val="00776D01"/>
    <w:rsid w:val="007779AF"/>
    <w:rsid w:val="00780AB0"/>
    <w:rsid w:val="007826D2"/>
    <w:rsid w:val="0078274B"/>
    <w:rsid w:val="00783F45"/>
    <w:rsid w:val="007842C9"/>
    <w:rsid w:val="00785030"/>
    <w:rsid w:val="00790AFE"/>
    <w:rsid w:val="00796643"/>
    <w:rsid w:val="00796DF1"/>
    <w:rsid w:val="007A0574"/>
    <w:rsid w:val="007A2288"/>
    <w:rsid w:val="007A4427"/>
    <w:rsid w:val="007A5759"/>
    <w:rsid w:val="007A6A49"/>
    <w:rsid w:val="007B1150"/>
    <w:rsid w:val="007B3206"/>
    <w:rsid w:val="007C14B0"/>
    <w:rsid w:val="007C3890"/>
    <w:rsid w:val="007C53FA"/>
    <w:rsid w:val="007D05B2"/>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5336"/>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E1B04"/>
    <w:rsid w:val="009E3ACB"/>
    <w:rsid w:val="009E7C2E"/>
    <w:rsid w:val="009F0B46"/>
    <w:rsid w:val="009F1680"/>
    <w:rsid w:val="009F4D9F"/>
    <w:rsid w:val="009F7A1A"/>
    <w:rsid w:val="00A03140"/>
    <w:rsid w:val="00A04069"/>
    <w:rsid w:val="00A043B2"/>
    <w:rsid w:val="00A0792B"/>
    <w:rsid w:val="00A114E9"/>
    <w:rsid w:val="00A12A57"/>
    <w:rsid w:val="00A13606"/>
    <w:rsid w:val="00A15A99"/>
    <w:rsid w:val="00A21A6F"/>
    <w:rsid w:val="00A22380"/>
    <w:rsid w:val="00A26720"/>
    <w:rsid w:val="00A2714A"/>
    <w:rsid w:val="00A27F07"/>
    <w:rsid w:val="00A30B88"/>
    <w:rsid w:val="00A35A13"/>
    <w:rsid w:val="00A378D9"/>
    <w:rsid w:val="00A37FC1"/>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92B04"/>
    <w:rsid w:val="00A933C4"/>
    <w:rsid w:val="00A9476B"/>
    <w:rsid w:val="00A94EE6"/>
    <w:rsid w:val="00AA63CC"/>
    <w:rsid w:val="00AA7EB4"/>
    <w:rsid w:val="00AB0D42"/>
    <w:rsid w:val="00AB12A9"/>
    <w:rsid w:val="00AB1C31"/>
    <w:rsid w:val="00AB3F4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2A14"/>
    <w:rsid w:val="00AF2B2D"/>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541E"/>
    <w:rsid w:val="00B27123"/>
    <w:rsid w:val="00B276C3"/>
    <w:rsid w:val="00B308D6"/>
    <w:rsid w:val="00B30CB7"/>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987"/>
    <w:rsid w:val="00C25D28"/>
    <w:rsid w:val="00C33F7A"/>
    <w:rsid w:val="00C34EEB"/>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1037"/>
    <w:rsid w:val="00CA2FA5"/>
    <w:rsid w:val="00CA42A8"/>
    <w:rsid w:val="00CB2B21"/>
    <w:rsid w:val="00CB5F7C"/>
    <w:rsid w:val="00CB6519"/>
    <w:rsid w:val="00CB65DF"/>
    <w:rsid w:val="00CC0450"/>
    <w:rsid w:val="00CC2115"/>
    <w:rsid w:val="00CD2ECD"/>
    <w:rsid w:val="00CD4ABB"/>
    <w:rsid w:val="00CD6299"/>
    <w:rsid w:val="00CE17E4"/>
    <w:rsid w:val="00CE24F1"/>
    <w:rsid w:val="00CE5E34"/>
    <w:rsid w:val="00CE7615"/>
    <w:rsid w:val="00CF31E9"/>
    <w:rsid w:val="00CF6EA6"/>
    <w:rsid w:val="00CF71B9"/>
    <w:rsid w:val="00CF796F"/>
    <w:rsid w:val="00CF7BD7"/>
    <w:rsid w:val="00CF7D1C"/>
    <w:rsid w:val="00D06469"/>
    <w:rsid w:val="00D07136"/>
    <w:rsid w:val="00D07A8C"/>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09C"/>
    <w:rsid w:val="00D77B6A"/>
    <w:rsid w:val="00D80192"/>
    <w:rsid w:val="00D81862"/>
    <w:rsid w:val="00D8250A"/>
    <w:rsid w:val="00D837BD"/>
    <w:rsid w:val="00D83AA6"/>
    <w:rsid w:val="00D86205"/>
    <w:rsid w:val="00D873BA"/>
    <w:rsid w:val="00D875F0"/>
    <w:rsid w:val="00D90C77"/>
    <w:rsid w:val="00D92586"/>
    <w:rsid w:val="00DA30A5"/>
    <w:rsid w:val="00DA623B"/>
    <w:rsid w:val="00DA671A"/>
    <w:rsid w:val="00DB09BF"/>
    <w:rsid w:val="00DB1EF4"/>
    <w:rsid w:val="00DB7566"/>
    <w:rsid w:val="00DB7E3E"/>
    <w:rsid w:val="00DC23AE"/>
    <w:rsid w:val="00DC2498"/>
    <w:rsid w:val="00DC296C"/>
    <w:rsid w:val="00DC371D"/>
    <w:rsid w:val="00DC4429"/>
    <w:rsid w:val="00DC6F6D"/>
    <w:rsid w:val="00DD20D0"/>
    <w:rsid w:val="00DD27FB"/>
    <w:rsid w:val="00DD376D"/>
    <w:rsid w:val="00DD4302"/>
    <w:rsid w:val="00DD4DD5"/>
    <w:rsid w:val="00DD5D34"/>
    <w:rsid w:val="00DD6709"/>
    <w:rsid w:val="00DE0EAE"/>
    <w:rsid w:val="00DE1D34"/>
    <w:rsid w:val="00DE2947"/>
    <w:rsid w:val="00DE2C8D"/>
    <w:rsid w:val="00DE454F"/>
    <w:rsid w:val="00DE6251"/>
    <w:rsid w:val="00DF1781"/>
    <w:rsid w:val="00DF43CD"/>
    <w:rsid w:val="00DF7245"/>
    <w:rsid w:val="00E0142F"/>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D7BEF"/>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8C3"/>
    <w:rsid w:val="00FB6E0C"/>
    <w:rsid w:val="00FC2038"/>
    <w:rsid w:val="00FC2212"/>
    <w:rsid w:val="00FC50E6"/>
    <w:rsid w:val="00FD190F"/>
    <w:rsid w:val="00FD4ED4"/>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nhideWhenUsed/>
    <w:rsid w:val="00C64492"/>
    <w:rPr>
      <w:sz w:val="20"/>
      <w:szCs w:val="20"/>
    </w:rPr>
  </w:style>
  <w:style w:type="character" w:customStyle="1" w:styleId="CommentTextChar">
    <w:name w:val="Comment Text Char"/>
    <w:basedOn w:val="DefaultParagraphFont"/>
    <w:link w:val="CommentText"/>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semiHidden/>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character" w:customStyle="1" w:styleId="UnresolvedMention">
    <w:name w:val="Unresolved Mention"/>
    <w:basedOn w:val="DefaultParagraphFont"/>
    <w:uiPriority w:val="99"/>
    <w:semiHidden/>
    <w:unhideWhenUsed/>
    <w:rsid w:val="007758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SecClassTaxHTField0 xmlns="http://schemas.microsoft.com/Sharepoint/v3" xsi:nil="true"/>
    <DET_EDRMS_BusUnitTaxHTField0 xmlns="http://schemas.microsoft.com/Sharepoint/v3" xsi:nil="true"/>
    <DET_EDRMS_RCSTaxHTField0 xmlns="http://schemas.microsoft.com/Sharepoint/v3">1.2.2 Project Documentationa3ce4c3c-7960-4756-834e-8cbbf9028802</DET_EDRMS_RCSTaxHTField0>
    <PublishingContactName xmlns="http://schemas.microsoft.com/sharepoint/v3" xsi:nil="true"/>
    <DET_EDRMS_Date xmlns="http://schemas.microsoft.com/Sharepoint/v3">2017-10-04T13:00:00+00:00</DET_EDRMS_Date>
    <DET_EDRMS_Author xmlns="http://schemas.microsoft.com/Sharepoint/v3">Sheila Schaefer</DET_EDRMS_Author>
    <DET_EDRMS_Category xmlns="http://schemas.microsoft.com/Sharepoint/v3">OSHC</DET_EDRMS_Category>
    <DET_EDRMS_Description xmlns="http://schemas.microsoft.com/Sharepoint/v3" xsi:nil="true"/>
    <TaxCatchAll xmlns="37969067-d14b-4acf-bd56-38538a612694">
      <Value>20</Value>
    </TaxCatchAll>
    <ma09474bef6b487d93431ac28330710e xmlns="37969067-d14b-4acf-bd56-38538a612694">
      <Terms xmlns="http://schemas.microsoft.com/office/infopath/2007/PartnerControls"/>
    </ma09474bef6b487d93431ac28330710e>
    <lf325da747e242898db023622dd7f876 xmlns="37969067-d14b-4acf-bd56-38538a612694">
      <Terms xmlns="http://schemas.microsoft.com/office/infopath/2007/PartnerControls"/>
    </lf325da747e242898db023622dd7f876>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27E6CD301956CF489436C08EA56F3508007DCF4665BECADE419C289B77B5385377" ma:contentTypeVersion="5" ma:contentTypeDescription="DET Document" ma:contentTypeScope="" ma:versionID="0d347ee4eb332b1bdc97fe9846e3aa1a">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34f93fc2616fe405a518f31559d0a385"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3D7B4-CA90-4226-8F14-E025A4178C10}">
  <ds:schemaRefs>
    <ds:schemaRef ds:uri="http://schemas.microsoft.com/sharepoint/events"/>
  </ds:schemaRefs>
</ds:datastoreItem>
</file>

<file path=customXml/itemProps2.xml><?xml version="1.0" encoding="utf-8"?>
<ds:datastoreItem xmlns:ds="http://schemas.openxmlformats.org/officeDocument/2006/customXml" ds:itemID="{F1F64CB8-0242-4DEC-8D22-15DDEBCC230F}">
  <ds:schemaRefs>
    <ds:schemaRef ds:uri="37969067-d14b-4acf-bd56-38538a612694"/>
    <ds:schemaRef ds:uri="http://purl.org/dc/terms/"/>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sharepoint/v3"/>
    <ds:schemaRef ds:uri="http://schemas.microsoft.com/office/infopath/2007/PartnerControl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D611B7E9-4FC9-4416-B5DA-0AF54D13D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5.xml><?xml version="1.0" encoding="utf-8"?>
<ds:datastoreItem xmlns:ds="http://schemas.openxmlformats.org/officeDocument/2006/customXml" ds:itemID="{365E813A-1D3F-4169-914F-B75AE4BC9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28</Words>
  <Characters>104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EOI</vt:lpstr>
    </vt:vector>
  </TitlesOfParts>
  <LinksUpToDate>false</LinksUpToDate>
  <CharactersWithSpaces>1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I</dc:title>
  <dc:creator/>
  <cp:lastModifiedBy/>
  <cp:revision>1</cp:revision>
  <dcterms:created xsi:type="dcterms:W3CDTF">2021-10-05T07:03:00Z</dcterms:created>
  <dcterms:modified xsi:type="dcterms:W3CDTF">2021-10-05T07:03: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7DCF4665BECADE419C289B77B5385377</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16a0081-38d1-4473-9fcf-0ef2f6ffbbcd}</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4170ab52-4888-4e5c-a533-1db508774d01}</vt:lpwstr>
  </property>
  <property fmtid="{D5CDD505-2E9C-101B-9397-08002B2CF9AE}" pid="11" name="RecordPoint_SubmissionCompleted">
    <vt:lpwstr>2021-09-10T16:11:45.1380069+10:00</vt:lpwstr>
  </property>
  <property fmtid="{D5CDD505-2E9C-101B-9397-08002B2CF9AE}" pid="12" name="RecordPoint_RecordNumberSubmitted">
    <vt:lpwstr>R0001087792</vt:lpwstr>
  </property>
  <property fmtid="{D5CDD505-2E9C-101B-9397-08002B2CF9AE}" pid="13" name="RecordPoint_SubmissionDate">
    <vt:lpwstr/>
  </property>
  <property fmtid="{D5CDD505-2E9C-101B-9397-08002B2CF9AE}" pid="14" name="RecordPoint_ActiveItemMoved">
    <vt:lpwstr>1D90E0150EAEE8FB11C2031DF8C6AE93</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